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BA56DF" w14:textId="0EC76D04" w:rsidR="00335630" w:rsidRPr="00161C4F" w:rsidRDefault="00335630" w:rsidP="00335630">
      <w:pPr>
        <w:pStyle w:val="Titel"/>
        <w:ind w:left="0"/>
        <w:rPr>
          <w:rFonts w:ascii="Times New Roman" w:hAnsi="Times New Roman" w:cs="Times New Roman"/>
          <w:w w:val="125"/>
        </w:rPr>
      </w:pPr>
      <w:r w:rsidRPr="00161C4F">
        <w:rPr>
          <w:rFonts w:ascii="Times New Roman" w:hAnsi="Times New Roman" w:cs="Times New Roman"/>
          <w:w w:val="125"/>
        </w:rPr>
        <w:t>Factuur</w:t>
      </w:r>
    </w:p>
    <w:p w14:paraId="0FB42026" w14:textId="77777777" w:rsidR="00335630" w:rsidRPr="00161C4F" w:rsidRDefault="00335630" w:rsidP="00335630">
      <w:pPr>
        <w:pStyle w:val="Titel"/>
        <w:ind w:left="0"/>
        <w:rPr>
          <w:rFonts w:ascii="Times New Roman" w:hAnsi="Times New Roman" w:cs="Times New Roman"/>
          <w:w w:val="125"/>
        </w:rPr>
      </w:pPr>
    </w:p>
    <w:p w14:paraId="5A8C9B71" w14:textId="42879A4D" w:rsidR="00335630" w:rsidRPr="00161C4F" w:rsidRDefault="00335630" w:rsidP="00335630">
      <w:pPr>
        <w:pStyle w:val="Titel"/>
        <w:ind w:left="0"/>
        <w:rPr>
          <w:rFonts w:ascii="Times New Roman" w:hAnsi="Times New Roman" w:cs="Times New Roman"/>
        </w:rPr>
      </w:pPr>
    </w:p>
    <w:p w14:paraId="0465B141" w14:textId="67375EE0" w:rsidR="00517237" w:rsidRPr="00161C4F" w:rsidRDefault="006B411B" w:rsidP="00517237">
      <w:pPr>
        <w:widowControl w:val="0"/>
        <w:tabs>
          <w:tab w:val="left" w:pos="6446"/>
        </w:tabs>
        <w:autoSpaceDE w:val="0"/>
        <w:autoSpaceDN w:val="0"/>
        <w:spacing w:after="0" w:line="242" w:lineRule="exact"/>
        <w:ind w:left="100"/>
        <w:rPr>
          <w:rFonts w:ascii="Times New Roman" w:eastAsia="Calibri" w:hAnsi="Times New Roman" w:cs="Times New Roman"/>
          <w:w w:val="120"/>
          <w:sz w:val="20"/>
          <w:szCs w:val="20"/>
          <w:lang w:val="nl-NL"/>
        </w:rPr>
      </w:pPr>
      <w:r w:rsidRPr="00161C4F">
        <w:rPr>
          <w:rFonts w:ascii="Times New Roman" w:eastAsia="Calibri" w:hAnsi="Times New Roman" w:cs="Times New Roman"/>
          <w:noProof/>
          <w:w w:val="120"/>
          <w:sz w:val="20"/>
          <w:szCs w:val="20"/>
          <w:lang w:val="nl-NL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3A4D30D" wp14:editId="19289329">
                <wp:simplePos x="0" y="0"/>
                <wp:positionH relativeFrom="margin">
                  <wp:posOffset>3568065</wp:posOffset>
                </wp:positionH>
                <wp:positionV relativeFrom="paragraph">
                  <wp:posOffset>5715</wp:posOffset>
                </wp:positionV>
                <wp:extent cx="2552700" cy="3512820"/>
                <wp:effectExtent l="0" t="0" r="0" b="0"/>
                <wp:wrapSquare wrapText="bothSides"/>
                <wp:docPr id="20287841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2700" cy="3512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85A9E6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20"/>
                                <w:lang w:val="en-GB"/>
                              </w:rPr>
                            </w:pPr>
                            <w:r w:rsidRPr="00161C4F">
                              <w:rPr>
                                <w:rFonts w:ascii="Times New Roman" w:hAnsi="Times New Roman" w:cs="Times New Roman"/>
                                <w:w w:val="120"/>
                                <w:lang w:val="en-GB"/>
                              </w:rPr>
                              <w:t>VAN:</w:t>
                            </w:r>
                          </w:p>
                          <w:p w14:paraId="01D0134D" w14:textId="619D4C51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161C4F">
                              <w:rPr>
                                <w:rFonts w:ascii="Times New Roman" w:hAnsi="Times New Roman" w:cs="Times New Roman"/>
                                <w:b/>
                                <w:bCs/>
                                <w:w w:val="135"/>
                                <w:sz w:val="20"/>
                                <w:szCs w:val="20"/>
                                <w:lang w:val="en-GB"/>
                              </w:rPr>
                              <w:t>VOF-CALISTRENGTH</w:t>
                            </w:r>
                          </w:p>
                          <w:p w14:paraId="36A6186D" w14:textId="758AAEF8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t.a.v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.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spacing w:val="46"/>
                                <w:w w:val="11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J.J.C.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spacing w:val="22"/>
                                <w:w w:val="11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Fung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spacing w:val="21"/>
                                <w:w w:val="11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Loy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 xml:space="preserve">                                            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Simons</w:t>
                            </w:r>
                            <w:r w:rsidR="002A54C3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s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traat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spacing w:val="19"/>
                                <w:w w:val="10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109</w:t>
                            </w:r>
                          </w:p>
                          <w:p w14:paraId="1D03E9D6" w14:textId="6D141349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2628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spacing w:val="-1"/>
                                <w:w w:val="11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T</w:t>
                            </w:r>
                            <w:r w:rsidR="002A54C3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G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, Delft</w:t>
                            </w:r>
                          </w:p>
                          <w:p w14:paraId="7C2CA24A" w14:textId="507ECE30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jmsfunglo</w:t>
                            </w:r>
                            <w:hyperlink r:id="rId6">
                              <w:r w:rsidRPr="00526D6D">
                                <w:rPr>
                                  <w:rFonts w:ascii="Times New Roman" w:hAnsi="Times New Roman" w:cs="Times New Roman"/>
                                  <w:w w:val="110"/>
                                  <w:lang w:val="en-GB"/>
                                </w:rPr>
                                <w:t>y@gmail.com</w:t>
                              </w:r>
                            </w:hyperlink>
                          </w:p>
                          <w:p w14:paraId="654DD058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</w:pPr>
                          </w:p>
                          <w:p w14:paraId="011D63A8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</w:pPr>
                          </w:p>
                          <w:p w14:paraId="03E54394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</w:pPr>
                          </w:p>
                          <w:p w14:paraId="294A4CBA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</w:pPr>
                          </w:p>
                          <w:p w14:paraId="79AABE89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</w:pPr>
                          </w:p>
                          <w:p w14:paraId="7435C1F5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</w:pPr>
                          </w:p>
                          <w:p w14:paraId="6EC9B0E9" w14:textId="61458ACC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30"/>
                                <w:lang w:val="en-GB"/>
                              </w:rPr>
                              <w:t xml:space="preserve">KVK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93308531</w:t>
                            </w:r>
                          </w:p>
                          <w:p w14:paraId="49E1DC7F" w14:textId="245B3033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30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30"/>
                                <w:lang w:val="en-GB"/>
                              </w:rPr>
                              <w:t>BTW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14"/>
                                <w:w w:val="130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30"/>
                                <w:lang w:val="en-GB"/>
                              </w:rPr>
                              <w:t>NL866349303B01</w:t>
                            </w:r>
                          </w:p>
                          <w:p w14:paraId="1260AD74" w14:textId="21EB04F2" w:rsid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25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25"/>
                                <w:lang w:val="en-GB"/>
                              </w:rPr>
                              <w:t>IBAN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5"/>
                                <w:w w:val="12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25"/>
                                <w:lang w:val="en-GB"/>
                              </w:rPr>
                              <w:t>NL62INGB0105500178</w:t>
                            </w:r>
                          </w:p>
                          <w:p w14:paraId="4494974E" w14:textId="77777777" w:rsidR="00AD6771" w:rsidRPr="00526D6D" w:rsidRDefault="00AD6771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25"/>
                                <w:lang w:val="en-GB"/>
                              </w:rPr>
                            </w:pPr>
                          </w:p>
                          <w:p w14:paraId="28A0E099" w14:textId="3ED50BD9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b/>
                                <w:bCs/>
                                <w:w w:val="125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bCs/>
                                <w:w w:val="125"/>
                                <w:lang w:val="en-GB"/>
                              </w:rPr>
                              <w:t>Contact:</w:t>
                            </w:r>
                          </w:p>
                          <w:p w14:paraId="6B5DCBA4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</w:pPr>
                            <w:proofErr w:type="spellStart"/>
                            <w:proofErr w:type="gramStart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>Mobiel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6"/>
                                <w:w w:val="110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>James)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41"/>
                                <w:w w:val="110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+31637356299</w:t>
                            </w:r>
                          </w:p>
                          <w:p w14:paraId="04C9A82D" w14:textId="085A3BB5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</w:pP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>Mobiel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6"/>
                                <w:w w:val="11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>(Philip)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w w:val="11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+31654654814</w:t>
                            </w:r>
                          </w:p>
                          <w:p w14:paraId="17236B05" w14:textId="6AE19E11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 xml:space="preserve">Mail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jmsfunglo</w:t>
                            </w:r>
                            <w:hyperlink r:id="rId7">
                              <w:r w:rsidRPr="00526D6D">
                                <w:rPr>
                                  <w:rFonts w:ascii="Times New Roman" w:hAnsi="Times New Roman" w:cs="Times New Roman"/>
                                  <w:w w:val="110"/>
                                  <w:lang w:val="en-GB"/>
                                </w:rPr>
                                <w:t>y@gmail.com</w:t>
                              </w:r>
                            </w:hyperlink>
                          </w:p>
                          <w:p w14:paraId="25575AAF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 xml:space="preserve">Website 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43"/>
                                <w:w w:val="110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n/A</w:t>
                            </w:r>
                          </w:p>
                          <w:p w14:paraId="24713051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A4D30D"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left:0;text-align:left;margin-left:280.95pt;margin-top:.45pt;width:201pt;height:276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" stroked="f">
                <v:textbox>
                  <w:txbxContent>
                    <w:p w14:paraId="6A85A9E6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20"/>
                          <w:lang w:val="en-GB"/>
                        </w:rPr>
                      </w:pPr>
                      <w:r w:rsidRPr="00161C4F">
                        <w:rPr>
                          <w:rFonts w:ascii="Times New Roman" w:hAnsi="Times New Roman" w:cs="Times New Roman"/>
                          <w:w w:val="120"/>
                          <w:lang w:val="en-GB"/>
                        </w:rPr>
                        <w:t>VAN:</w:t>
                      </w:r>
                    </w:p>
                    <w:p w14:paraId="01D0134D" w14:textId="619D4C51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  <w:lang w:val="en-GB"/>
                        </w:rPr>
                      </w:pPr>
                      <w:r w:rsidRPr="00161C4F">
                        <w:rPr>
                          <w:rFonts w:ascii="Times New Roman" w:hAnsi="Times New Roman" w:cs="Times New Roman"/>
                          <w:b/>
                          <w:bCs/>
                          <w:w w:val="135"/>
                          <w:sz w:val="20"/>
                          <w:szCs w:val="20"/>
                          <w:lang w:val="en-GB"/>
                        </w:rPr>
                        <w:t>VOF-CALISTRENGTH</w:t>
                      </w:r>
                    </w:p>
                    <w:p w14:paraId="36A6186D" w14:textId="758AAEF8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t.a.v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.</w:t>
                      </w:r>
                      <w:r w:rsidRPr="00526D6D">
                        <w:rPr>
                          <w:rFonts w:ascii="Times New Roman" w:hAnsi="Times New Roman" w:cs="Times New Roman"/>
                          <w:spacing w:val="46"/>
                          <w:w w:val="11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J.J.C.</w:t>
                      </w:r>
                      <w:r w:rsidRPr="00526D6D">
                        <w:rPr>
                          <w:rFonts w:ascii="Times New Roman" w:hAnsi="Times New Roman" w:cs="Times New Roman"/>
                          <w:spacing w:val="22"/>
                          <w:w w:val="11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Fung</w:t>
                      </w:r>
                      <w:r w:rsidRPr="00526D6D">
                        <w:rPr>
                          <w:rFonts w:ascii="Times New Roman" w:hAnsi="Times New Roman" w:cs="Times New Roman"/>
                          <w:spacing w:val="21"/>
                          <w:w w:val="11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Loy</w:t>
                      </w:r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 xml:space="preserve">                                            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Simons</w:t>
                      </w:r>
                      <w:r w:rsidR="002A54C3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s</w:t>
                      </w:r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traat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spacing w:val="19"/>
                          <w:w w:val="10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109</w:t>
                      </w:r>
                    </w:p>
                    <w:p w14:paraId="1D03E9D6" w14:textId="6D141349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2628</w:t>
                      </w:r>
                      <w:r w:rsidRPr="00526D6D">
                        <w:rPr>
                          <w:rFonts w:ascii="Times New Roman" w:hAnsi="Times New Roman" w:cs="Times New Roman"/>
                          <w:spacing w:val="-1"/>
                          <w:w w:val="11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T</w:t>
                      </w:r>
                      <w:r w:rsidR="002A54C3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G</w:t>
                      </w: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, Delft</w:t>
                      </w:r>
                    </w:p>
                    <w:p w14:paraId="7C2CA24A" w14:textId="507ECE30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jmsfunglo</w:t>
                      </w:r>
                      <w:hyperlink r:id="rId8">
                        <w:r w:rsidRPr="00526D6D">
                          <w:rPr>
                            <w:rFonts w:ascii="Times New Roman" w:hAnsi="Times New Roman" w:cs="Times New Roman"/>
                            <w:w w:val="110"/>
                            <w:lang w:val="en-GB"/>
                          </w:rPr>
                          <w:t>y@gmail.com</w:t>
                        </w:r>
                      </w:hyperlink>
                    </w:p>
                    <w:p w14:paraId="654DD058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</w:pPr>
                    </w:p>
                    <w:p w14:paraId="011D63A8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</w:pPr>
                    </w:p>
                    <w:p w14:paraId="03E54394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</w:pPr>
                    </w:p>
                    <w:p w14:paraId="294A4CBA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</w:pPr>
                    </w:p>
                    <w:p w14:paraId="79AABE89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</w:pPr>
                    </w:p>
                    <w:p w14:paraId="7435C1F5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</w:pPr>
                    </w:p>
                    <w:p w14:paraId="6EC9B0E9" w14:textId="61458ACC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b/>
                          <w:w w:val="130"/>
                          <w:lang w:val="en-GB"/>
                        </w:rPr>
                        <w:t xml:space="preserve">KVK </w:t>
                      </w: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93308531</w:t>
                      </w:r>
                    </w:p>
                    <w:p w14:paraId="49E1DC7F" w14:textId="245B3033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30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b/>
                          <w:w w:val="130"/>
                          <w:lang w:val="en-GB"/>
                        </w:rPr>
                        <w:t>BTW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spacing w:val="14"/>
                          <w:w w:val="130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30"/>
                          <w:lang w:val="en-GB"/>
                        </w:rPr>
                        <w:t>NL866349303B01</w:t>
                      </w:r>
                    </w:p>
                    <w:p w14:paraId="1260AD74" w14:textId="21EB04F2" w:rsid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25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b/>
                          <w:w w:val="125"/>
                          <w:lang w:val="en-GB"/>
                        </w:rPr>
                        <w:t>IBAN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spacing w:val="5"/>
                          <w:w w:val="12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25"/>
                          <w:lang w:val="en-GB"/>
                        </w:rPr>
                        <w:t>NL62INGB0105500178</w:t>
                      </w:r>
                    </w:p>
                    <w:p w14:paraId="4494974E" w14:textId="77777777" w:rsidR="00AD6771" w:rsidRPr="00526D6D" w:rsidRDefault="00AD6771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25"/>
                          <w:lang w:val="en-GB"/>
                        </w:rPr>
                      </w:pPr>
                    </w:p>
                    <w:p w14:paraId="28A0E099" w14:textId="3ED50BD9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b/>
                          <w:bCs/>
                          <w:w w:val="125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b/>
                          <w:bCs/>
                          <w:w w:val="125"/>
                          <w:lang w:val="en-GB"/>
                        </w:rPr>
                        <w:t>Contact:</w:t>
                      </w:r>
                    </w:p>
                    <w:p w14:paraId="6B5DCBA4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</w:pPr>
                      <w:proofErr w:type="spellStart"/>
                      <w:proofErr w:type="gramStart"/>
                      <w:r w:rsidRPr="00526D6D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>Mobiel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spacing w:val="6"/>
                          <w:w w:val="110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>(</w:t>
                      </w:r>
                      <w:proofErr w:type="gramEnd"/>
                      <w:r w:rsidRPr="00526D6D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>James)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spacing w:val="41"/>
                          <w:w w:val="110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+31637356299</w:t>
                      </w:r>
                    </w:p>
                    <w:p w14:paraId="04C9A82D" w14:textId="085A3BB5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</w:pP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>Mobiel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b/>
                          <w:spacing w:val="6"/>
                          <w:w w:val="11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>(Philip)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spacing w:val="-2"/>
                          <w:w w:val="11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+31654654814</w:t>
                      </w:r>
                    </w:p>
                    <w:p w14:paraId="17236B05" w14:textId="6AE19E11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 xml:space="preserve">Mail </w:t>
                      </w:r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jmsfunglo</w:t>
                      </w:r>
                      <w:hyperlink r:id="rId9">
                        <w:r w:rsidRPr="00526D6D">
                          <w:rPr>
                            <w:rFonts w:ascii="Times New Roman" w:hAnsi="Times New Roman" w:cs="Times New Roman"/>
                            <w:w w:val="110"/>
                            <w:lang w:val="en-GB"/>
                          </w:rPr>
                          <w:t>y@gmail.com</w:t>
                        </w:r>
                      </w:hyperlink>
                    </w:p>
                    <w:p w14:paraId="25575AAF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 xml:space="preserve">Website  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spacing w:val="43"/>
                          <w:w w:val="110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n/A</w:t>
                      </w:r>
                    </w:p>
                    <w:p w14:paraId="24713051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26D6D" w:rsidRPr="00161C4F">
        <w:rPr>
          <w:rFonts w:ascii="Times New Roman" w:eastAsia="Calibri" w:hAnsi="Times New Roman" w:cs="Times New Roman"/>
          <w:noProof/>
          <w:w w:val="120"/>
          <w:sz w:val="20"/>
          <w:szCs w:val="20"/>
          <w:lang w:val="nl-NL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1A7FC53" wp14:editId="45AC67F6">
                <wp:simplePos x="0" y="0"/>
                <wp:positionH relativeFrom="margin">
                  <wp:align>left</wp:align>
                </wp:positionH>
                <wp:positionV relativeFrom="paragraph">
                  <wp:posOffset>66675</wp:posOffset>
                </wp:positionV>
                <wp:extent cx="3078480" cy="3543300"/>
                <wp:effectExtent l="0" t="0" r="7620" b="0"/>
                <wp:wrapSquare wrapText="bothSides"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8480" cy="3543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3D1549" w14:textId="43BE224E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20"/>
                                <w:lang w:val="nl-NL"/>
                              </w:rPr>
                            </w:pPr>
                            <w:r w:rsidRPr="00161C4F">
                              <w:rPr>
                                <w:rFonts w:ascii="Times New Roman" w:hAnsi="Times New Roman" w:cs="Times New Roman"/>
                                <w:w w:val="120"/>
                                <w:lang w:val="nl-NL"/>
                              </w:rPr>
                              <w:t>AAN:</w:t>
                            </w:r>
                            <w:r w:rsidRPr="00161C4F">
                              <w:rPr>
                                <w:rFonts w:ascii="Times New Roman" w:hAnsi="Times New Roman" w:cs="Times New Roman"/>
                                <w:w w:val="120"/>
                                <w:lang w:val="en-GB"/>
                              </w:rPr>
                              <w:t xml:space="preserve">                                                                  </w:t>
                            </w:r>
                          </w:p>
                          <w:p w14:paraId="07EA5339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35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161C4F">
                              <w:rPr>
                                <w:rFonts w:ascii="Times New Roman" w:hAnsi="Times New Roman" w:cs="Times New Roman"/>
                                <w:w w:val="135"/>
                                <w:sz w:val="20"/>
                                <w:szCs w:val="20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161C4F">
                              <w:rPr>
                                <w:rFonts w:ascii="Times New Roman" w:hAnsi="Times New Roman" w:cs="Times New Roman"/>
                                <w:w w:val="135"/>
                                <w:sz w:val="20"/>
                                <w:szCs w:val="20"/>
                                <w:lang w:val="en-GB"/>
                              </w:rPr>
                              <w:t>clientName</w:t>
                            </w:r>
                            <w:proofErr w:type="spellEnd"/>
                            <w:r w:rsidRPr="00161C4F">
                              <w:rPr>
                                <w:rFonts w:ascii="Times New Roman" w:hAnsi="Times New Roman" w:cs="Times New Roman"/>
                                <w:w w:val="135"/>
                                <w:sz w:val="20"/>
                                <w:szCs w:val="20"/>
                                <w:lang w:val="en-GB"/>
                              </w:rPr>
                              <w:t xml:space="preserve">}} </w:t>
                            </w:r>
                          </w:p>
                          <w:p w14:paraId="693E6B67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</w:pPr>
                            <w:proofErr w:type="spellStart"/>
                            <w:r w:rsidRPr="00161C4F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t.a.v</w:t>
                            </w:r>
                            <w:proofErr w:type="spellEnd"/>
                            <w:r w:rsidRPr="00161C4F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.</w:t>
                            </w:r>
                            <w:r w:rsidRPr="00161C4F">
                              <w:rPr>
                                <w:rFonts w:ascii="Times New Roman" w:hAnsi="Times New Roman" w:cs="Times New Roman"/>
                                <w:spacing w:val="33"/>
                                <w:w w:val="110"/>
                                <w:lang w:val="en-GB"/>
                              </w:rPr>
                              <w:t xml:space="preserve"> </w:t>
                            </w:r>
                            <w:r w:rsidRPr="00161C4F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161C4F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clientLegalContact</w:t>
                            </w:r>
                            <w:proofErr w:type="spellEnd"/>
                            <w:r w:rsidRPr="00161C4F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}}</w:t>
                            </w:r>
                          </w:p>
                          <w:p w14:paraId="0026E6C1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  <w:r w:rsidRPr="00161C4F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161C4F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clientAddress.streetAndNumber</w:t>
                            </w:r>
                            <w:proofErr w:type="spellEnd"/>
                            <w:r w:rsidRPr="00161C4F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 xml:space="preserve">}}    </w:t>
                            </w:r>
                          </w:p>
                          <w:p w14:paraId="22488312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</w:pPr>
                            <w:r w:rsidRPr="00161C4F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161C4F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clientAddress.postalCode</w:t>
                            </w:r>
                            <w:proofErr w:type="spellEnd"/>
                            <w:r w:rsidRPr="00161C4F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}}, {{</w:t>
                            </w:r>
                            <w:proofErr w:type="spellStart"/>
                            <w:r w:rsidRPr="00161C4F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clientAddress.city</w:t>
                            </w:r>
                            <w:proofErr w:type="spellEnd"/>
                            <w:r w:rsidRPr="00161C4F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}}</w:t>
                            </w:r>
                          </w:p>
                          <w:p w14:paraId="1D9A6E4F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  <w:r w:rsidRPr="00161C4F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161C4F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clientEmail</w:t>
                            </w:r>
                            <w:proofErr w:type="spellEnd"/>
                            <w:r w:rsidRPr="00161C4F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 xml:space="preserve">}}        </w:t>
                            </w:r>
                          </w:p>
                          <w:p w14:paraId="44FAF6A3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7270478E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42D5D710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72D34B0E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49833590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333C6648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5FBB408F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4AFE73C5" w14:textId="77777777" w:rsidR="00AD6771" w:rsidRPr="00161C4F" w:rsidRDefault="00AD6771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5088F014" w14:textId="77777777" w:rsidR="00AD6771" w:rsidRPr="00161C4F" w:rsidRDefault="00AD6771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488696BA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proofErr w:type="spellStart"/>
                            <w:r w:rsidRPr="00161C4F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>Factuurdatum</w:t>
                            </w:r>
                            <w:proofErr w:type="spellEnd"/>
                            <w:r w:rsidRPr="00161C4F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ab/>
                            </w:r>
                            <w:r w:rsidRPr="00161C4F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161C4F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invoiceDate</w:t>
                            </w:r>
                            <w:proofErr w:type="spellEnd"/>
                            <w:r w:rsidRPr="00161C4F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 xml:space="preserve">}}                                               </w:t>
                            </w:r>
                          </w:p>
                          <w:p w14:paraId="6E514917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proofErr w:type="spellStart"/>
                            <w:r w:rsidRPr="00161C4F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>Vervaldatum</w:t>
                            </w:r>
                            <w:proofErr w:type="spellEnd"/>
                            <w:r w:rsidRPr="00161C4F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ab/>
                            </w:r>
                            <w:r w:rsidRPr="00161C4F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161C4F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expirationDate</w:t>
                            </w:r>
                            <w:proofErr w:type="spellEnd"/>
                            <w:r w:rsidRPr="00161C4F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 xml:space="preserve">}}                                           </w:t>
                            </w:r>
                          </w:p>
                          <w:p w14:paraId="3F6DEA4C" w14:textId="77777777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proofErr w:type="spellStart"/>
                            <w:r w:rsidRPr="00161C4F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>Factuurnummer</w:t>
                            </w:r>
                            <w:proofErr w:type="spellEnd"/>
                            <w:r w:rsidRPr="00161C4F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ab/>
                            </w:r>
                            <w:r w:rsidRPr="00161C4F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161C4F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invoiceNumber</w:t>
                            </w:r>
                            <w:proofErr w:type="spellEnd"/>
                            <w:r w:rsidRPr="00161C4F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 xml:space="preserve">}}                                             </w:t>
                            </w:r>
                          </w:p>
                          <w:p w14:paraId="76C231A9" w14:textId="7896DBEA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proofErr w:type="spellStart"/>
                            <w:r w:rsidRPr="00161C4F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>Periode</w:t>
                            </w:r>
                            <w:proofErr w:type="spellEnd"/>
                            <w:r w:rsidRPr="00161C4F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ab/>
                            </w:r>
                            <w:r w:rsidRPr="00161C4F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ab/>
                            </w:r>
                            <w:r w:rsidRPr="00161C4F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161C4F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invoicePeriod</w:t>
                            </w:r>
                            <w:proofErr w:type="spellEnd"/>
                            <w:r w:rsidRPr="00161C4F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 xml:space="preserve">}}                                               </w:t>
                            </w:r>
                          </w:p>
                          <w:p w14:paraId="10286832" w14:textId="0D6CAFA1" w:rsidR="00526D6D" w:rsidRPr="00161C4F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61C4F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 xml:space="preserve">                                                                                                                      </w:t>
                            </w:r>
                            <w:r w:rsidRPr="00161C4F">
                              <w:rPr>
                                <w:rFonts w:ascii="Times New Roman" w:hAnsi="Times New Roman" w:cs="Times New Roman"/>
                                <w:b/>
                                <w:bCs/>
                                <w:w w:val="135"/>
                                <w:lang w:val="en-GB"/>
                              </w:rPr>
                              <w:t xml:space="preserve">          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A7FC53" id="_x0000_s1027" type="#_x0000_t202" style="position:absolute;left:0;text-align:left;margin-left:0;margin-top:5.25pt;width:242.4pt;height:279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" stroked="f">
                <v:textbox>
                  <w:txbxContent>
                    <w:p w14:paraId="0B3D1549" w14:textId="43BE224E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20"/>
                          <w:lang w:val="nl-NL"/>
                        </w:rPr>
                      </w:pPr>
                      <w:r w:rsidRPr="00161C4F">
                        <w:rPr>
                          <w:rFonts w:ascii="Times New Roman" w:hAnsi="Times New Roman" w:cs="Times New Roman"/>
                          <w:w w:val="120"/>
                          <w:lang w:val="nl-NL"/>
                        </w:rPr>
                        <w:t>AAN:</w:t>
                      </w:r>
                      <w:r w:rsidRPr="00161C4F">
                        <w:rPr>
                          <w:rFonts w:ascii="Times New Roman" w:hAnsi="Times New Roman" w:cs="Times New Roman"/>
                          <w:w w:val="120"/>
                          <w:lang w:val="en-GB"/>
                        </w:rPr>
                        <w:t xml:space="preserve">                                                                  </w:t>
                      </w:r>
                    </w:p>
                    <w:p w14:paraId="07EA5339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35"/>
                          <w:sz w:val="20"/>
                          <w:szCs w:val="20"/>
                          <w:lang w:val="en-GB"/>
                        </w:rPr>
                      </w:pPr>
                      <w:r w:rsidRPr="00161C4F">
                        <w:rPr>
                          <w:rFonts w:ascii="Times New Roman" w:hAnsi="Times New Roman" w:cs="Times New Roman"/>
                          <w:w w:val="135"/>
                          <w:sz w:val="20"/>
                          <w:szCs w:val="20"/>
                          <w:lang w:val="en-GB"/>
                        </w:rPr>
                        <w:t>{{</w:t>
                      </w:r>
                      <w:proofErr w:type="spellStart"/>
                      <w:r w:rsidRPr="00161C4F">
                        <w:rPr>
                          <w:rFonts w:ascii="Times New Roman" w:hAnsi="Times New Roman" w:cs="Times New Roman"/>
                          <w:w w:val="135"/>
                          <w:sz w:val="20"/>
                          <w:szCs w:val="20"/>
                          <w:lang w:val="en-GB"/>
                        </w:rPr>
                        <w:t>clientName</w:t>
                      </w:r>
                      <w:proofErr w:type="spellEnd"/>
                      <w:r w:rsidRPr="00161C4F">
                        <w:rPr>
                          <w:rFonts w:ascii="Times New Roman" w:hAnsi="Times New Roman" w:cs="Times New Roman"/>
                          <w:w w:val="135"/>
                          <w:sz w:val="20"/>
                          <w:szCs w:val="20"/>
                          <w:lang w:val="en-GB"/>
                        </w:rPr>
                        <w:t xml:space="preserve">}} </w:t>
                      </w:r>
                    </w:p>
                    <w:p w14:paraId="693E6B67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</w:pPr>
                      <w:proofErr w:type="spellStart"/>
                      <w:r w:rsidRPr="00161C4F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t.a.v</w:t>
                      </w:r>
                      <w:proofErr w:type="spellEnd"/>
                      <w:r w:rsidRPr="00161C4F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.</w:t>
                      </w:r>
                      <w:r w:rsidRPr="00161C4F">
                        <w:rPr>
                          <w:rFonts w:ascii="Times New Roman" w:hAnsi="Times New Roman" w:cs="Times New Roman"/>
                          <w:spacing w:val="33"/>
                          <w:w w:val="110"/>
                          <w:lang w:val="en-GB"/>
                        </w:rPr>
                        <w:t xml:space="preserve"> </w:t>
                      </w:r>
                      <w:r w:rsidRPr="00161C4F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{{</w:t>
                      </w:r>
                      <w:proofErr w:type="spellStart"/>
                      <w:r w:rsidRPr="00161C4F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clientLegalContact</w:t>
                      </w:r>
                      <w:proofErr w:type="spellEnd"/>
                      <w:r w:rsidRPr="00161C4F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}}</w:t>
                      </w:r>
                    </w:p>
                    <w:p w14:paraId="0026E6C1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  <w:r w:rsidRPr="00161C4F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{{</w:t>
                      </w:r>
                      <w:proofErr w:type="spellStart"/>
                      <w:r w:rsidRPr="00161C4F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clientAddress.streetAndNumber</w:t>
                      </w:r>
                      <w:proofErr w:type="spellEnd"/>
                      <w:r w:rsidRPr="00161C4F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 xml:space="preserve">}}    </w:t>
                      </w:r>
                    </w:p>
                    <w:p w14:paraId="22488312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</w:pPr>
                      <w:r w:rsidRPr="00161C4F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{{</w:t>
                      </w:r>
                      <w:proofErr w:type="spellStart"/>
                      <w:r w:rsidRPr="00161C4F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clientAddress.postalCode</w:t>
                      </w:r>
                      <w:proofErr w:type="spellEnd"/>
                      <w:r w:rsidRPr="00161C4F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}}, {{</w:t>
                      </w:r>
                      <w:proofErr w:type="spellStart"/>
                      <w:r w:rsidRPr="00161C4F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clientAddress.city</w:t>
                      </w:r>
                      <w:proofErr w:type="spellEnd"/>
                      <w:r w:rsidRPr="00161C4F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}}</w:t>
                      </w:r>
                    </w:p>
                    <w:p w14:paraId="1D9A6E4F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  <w:r w:rsidRPr="00161C4F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{{</w:t>
                      </w:r>
                      <w:proofErr w:type="spellStart"/>
                      <w:r w:rsidRPr="00161C4F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clientEmail</w:t>
                      </w:r>
                      <w:proofErr w:type="spellEnd"/>
                      <w:r w:rsidRPr="00161C4F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 xml:space="preserve">}}        </w:t>
                      </w:r>
                    </w:p>
                    <w:p w14:paraId="44FAF6A3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7270478E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42D5D710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72D34B0E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49833590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333C6648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5FBB408F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4AFE73C5" w14:textId="77777777" w:rsidR="00AD6771" w:rsidRPr="00161C4F" w:rsidRDefault="00AD6771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5088F014" w14:textId="77777777" w:rsidR="00AD6771" w:rsidRPr="00161C4F" w:rsidRDefault="00AD6771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488696BA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proofErr w:type="spellStart"/>
                      <w:r w:rsidRPr="00161C4F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>Factuurdatum</w:t>
                      </w:r>
                      <w:proofErr w:type="spellEnd"/>
                      <w:r w:rsidRPr="00161C4F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ab/>
                      </w:r>
                      <w:r w:rsidRPr="00161C4F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{{</w:t>
                      </w:r>
                      <w:proofErr w:type="spellStart"/>
                      <w:r w:rsidRPr="00161C4F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invoiceDate</w:t>
                      </w:r>
                      <w:proofErr w:type="spellEnd"/>
                      <w:r w:rsidRPr="00161C4F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 xml:space="preserve">}}                                               </w:t>
                      </w:r>
                    </w:p>
                    <w:p w14:paraId="6E514917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proofErr w:type="spellStart"/>
                      <w:r w:rsidRPr="00161C4F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>Vervaldatum</w:t>
                      </w:r>
                      <w:proofErr w:type="spellEnd"/>
                      <w:r w:rsidRPr="00161C4F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ab/>
                      </w:r>
                      <w:r w:rsidRPr="00161C4F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{{</w:t>
                      </w:r>
                      <w:proofErr w:type="spellStart"/>
                      <w:r w:rsidRPr="00161C4F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expirationDate</w:t>
                      </w:r>
                      <w:proofErr w:type="spellEnd"/>
                      <w:r w:rsidRPr="00161C4F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 xml:space="preserve">}}                                           </w:t>
                      </w:r>
                    </w:p>
                    <w:p w14:paraId="3F6DEA4C" w14:textId="77777777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proofErr w:type="spellStart"/>
                      <w:r w:rsidRPr="00161C4F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>Factuurnummer</w:t>
                      </w:r>
                      <w:proofErr w:type="spellEnd"/>
                      <w:r w:rsidRPr="00161C4F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ab/>
                      </w:r>
                      <w:r w:rsidRPr="00161C4F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{{</w:t>
                      </w:r>
                      <w:proofErr w:type="spellStart"/>
                      <w:r w:rsidRPr="00161C4F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invoiceNumber</w:t>
                      </w:r>
                      <w:proofErr w:type="spellEnd"/>
                      <w:r w:rsidRPr="00161C4F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 xml:space="preserve">}}                                             </w:t>
                      </w:r>
                    </w:p>
                    <w:p w14:paraId="76C231A9" w14:textId="7896DBEA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proofErr w:type="spellStart"/>
                      <w:r w:rsidRPr="00161C4F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>Periode</w:t>
                      </w:r>
                      <w:proofErr w:type="spellEnd"/>
                      <w:r w:rsidRPr="00161C4F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ab/>
                      </w:r>
                      <w:r w:rsidRPr="00161C4F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ab/>
                      </w:r>
                      <w:r w:rsidRPr="00161C4F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{{</w:t>
                      </w:r>
                      <w:proofErr w:type="spellStart"/>
                      <w:r w:rsidRPr="00161C4F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invoicePeriod</w:t>
                      </w:r>
                      <w:proofErr w:type="spellEnd"/>
                      <w:r w:rsidRPr="00161C4F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 xml:space="preserve">}}                                               </w:t>
                      </w:r>
                    </w:p>
                    <w:p w14:paraId="10286832" w14:textId="0D6CAFA1" w:rsidR="00526D6D" w:rsidRPr="00161C4F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</w:rPr>
                      </w:pPr>
                      <w:r w:rsidRPr="00161C4F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 xml:space="preserve">                                                                                                                      </w:t>
                      </w:r>
                      <w:r w:rsidRPr="00161C4F">
                        <w:rPr>
                          <w:rFonts w:ascii="Times New Roman" w:hAnsi="Times New Roman" w:cs="Times New Roman"/>
                          <w:b/>
                          <w:bCs/>
                          <w:w w:val="135"/>
                          <w:lang w:val="en-GB"/>
                        </w:rPr>
                        <w:t xml:space="preserve">                                                      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300F921" w14:textId="7D1806CF" w:rsidR="00517237" w:rsidRPr="00161C4F" w:rsidRDefault="001D73FA" w:rsidP="00526D6D">
      <w:pPr>
        <w:widowControl w:val="0"/>
        <w:tabs>
          <w:tab w:val="left" w:pos="6446"/>
        </w:tabs>
        <w:autoSpaceDE w:val="0"/>
        <w:autoSpaceDN w:val="0"/>
        <w:spacing w:after="0" w:line="242" w:lineRule="exact"/>
        <w:ind w:left="100"/>
        <w:rPr>
          <w:rFonts w:ascii="Times New Roman" w:eastAsia="Calibri" w:hAnsi="Times New Roman" w:cs="Times New Roman"/>
          <w:sz w:val="20"/>
          <w:szCs w:val="20"/>
          <w:lang w:val="nl-NL"/>
        </w:rPr>
      </w:pPr>
      <w:r w:rsidRPr="00161C4F">
        <w:rPr>
          <w:rFonts w:ascii="Times New Roman" w:eastAsia="Calibri" w:hAnsi="Times New Roman" w:cs="Times New Roman"/>
          <w:w w:val="120"/>
          <w:sz w:val="20"/>
          <w:szCs w:val="20"/>
          <w:lang w:val="nl-NL"/>
        </w:rPr>
        <w:t xml:space="preserve">                                                                                   </w:t>
      </w:r>
    </w:p>
    <w:p w14:paraId="476245C6" w14:textId="49D4ADF9" w:rsidR="00517237" w:rsidRPr="00161C4F" w:rsidRDefault="001D73FA" w:rsidP="00517237">
      <w:pPr>
        <w:widowControl w:val="0"/>
        <w:tabs>
          <w:tab w:val="left" w:pos="6445"/>
        </w:tabs>
        <w:autoSpaceDE w:val="0"/>
        <w:autoSpaceDN w:val="0"/>
        <w:spacing w:after="0" w:line="239" w:lineRule="exact"/>
        <w:ind w:left="100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161C4F">
        <w:rPr>
          <w:rFonts w:ascii="Times New Roman" w:eastAsia="Calibri" w:hAnsi="Times New Roman" w:cs="Times New Roman"/>
          <w:w w:val="105"/>
          <w:sz w:val="20"/>
          <w:szCs w:val="20"/>
          <w:lang w:val="en-GB"/>
        </w:rPr>
        <w:t xml:space="preserve">                                                     </w:t>
      </w:r>
    </w:p>
    <w:p w14:paraId="201B8E27" w14:textId="0A5289EA" w:rsidR="00517237" w:rsidRPr="00161C4F" w:rsidRDefault="001D73FA" w:rsidP="00517237">
      <w:pPr>
        <w:widowControl w:val="0"/>
        <w:tabs>
          <w:tab w:val="left" w:pos="6446"/>
        </w:tabs>
        <w:autoSpaceDE w:val="0"/>
        <w:autoSpaceDN w:val="0"/>
        <w:spacing w:after="0" w:line="239" w:lineRule="exact"/>
        <w:ind w:left="100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161C4F">
        <w:rPr>
          <w:rFonts w:ascii="Times New Roman" w:eastAsia="Calibri" w:hAnsi="Times New Roman" w:cs="Times New Roman"/>
          <w:w w:val="115"/>
          <w:sz w:val="20"/>
          <w:szCs w:val="20"/>
          <w:lang w:val="en-GB"/>
        </w:rPr>
        <w:t xml:space="preserve">              </w:t>
      </w:r>
    </w:p>
    <w:p w14:paraId="5C29441C" w14:textId="4E4902A1" w:rsidR="00517237" w:rsidRPr="00161C4F" w:rsidRDefault="00CF6A2F" w:rsidP="00CF6A2F">
      <w:pPr>
        <w:widowControl w:val="0"/>
        <w:tabs>
          <w:tab w:val="left" w:pos="6445"/>
        </w:tabs>
        <w:autoSpaceDE w:val="0"/>
        <w:autoSpaceDN w:val="0"/>
        <w:spacing w:after="0" w:line="242" w:lineRule="exact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161C4F">
        <w:rPr>
          <w:rFonts w:ascii="Times New Roman" w:eastAsia="Calibri" w:hAnsi="Times New Roman" w:cs="Times New Roman"/>
          <w:w w:val="105"/>
          <w:sz w:val="20"/>
          <w:szCs w:val="20"/>
          <w:lang w:val="en-GB"/>
        </w:rPr>
        <w:t xml:space="preserve">  </w:t>
      </w:r>
      <w:r w:rsidR="001D73FA" w:rsidRPr="00161C4F">
        <w:rPr>
          <w:rFonts w:ascii="Times New Roman" w:eastAsia="Calibri" w:hAnsi="Times New Roman" w:cs="Times New Roman"/>
          <w:w w:val="105"/>
          <w:sz w:val="20"/>
          <w:szCs w:val="20"/>
          <w:lang w:val="en-GB"/>
        </w:rPr>
        <w:t xml:space="preserve">                                                                                  </w:t>
      </w:r>
    </w:p>
    <w:p w14:paraId="3626CD20" w14:textId="42596EF4" w:rsidR="00517237" w:rsidRPr="00161C4F" w:rsidRDefault="00517237" w:rsidP="00517237">
      <w:pPr>
        <w:widowControl w:val="0"/>
        <w:autoSpaceDE w:val="0"/>
        <w:autoSpaceDN w:val="0"/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09980E22" w14:textId="4EA8227B" w:rsidR="00517237" w:rsidRPr="00161C4F" w:rsidRDefault="00517237" w:rsidP="00517237">
      <w:pPr>
        <w:widowControl w:val="0"/>
        <w:autoSpaceDE w:val="0"/>
        <w:autoSpaceDN w:val="0"/>
        <w:spacing w:before="10"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1800E597" w14:textId="2D1F4C29" w:rsidR="00F01BE0" w:rsidRPr="00161C4F" w:rsidRDefault="001D73FA" w:rsidP="00526D6D">
      <w:pPr>
        <w:widowControl w:val="0"/>
        <w:autoSpaceDE w:val="0"/>
        <w:autoSpaceDN w:val="0"/>
        <w:spacing w:after="0" w:line="242" w:lineRule="exact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161C4F">
        <w:rPr>
          <w:rFonts w:ascii="Times New Roman" w:eastAsia="Calibri" w:hAnsi="Times New Roman" w:cs="Times New Roman"/>
          <w:b/>
          <w:w w:val="130"/>
          <w:sz w:val="20"/>
          <w:szCs w:val="20"/>
          <w:lang w:val="en-GB"/>
        </w:rPr>
        <w:t xml:space="preserve">               </w:t>
      </w:r>
    </w:p>
    <w:p w14:paraId="77DB727A" w14:textId="77777777" w:rsidR="0038565E" w:rsidRPr="00161C4F" w:rsidRDefault="0038565E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2A8C9127" w14:textId="77777777" w:rsidR="00E56FDD" w:rsidRPr="00161C4F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1AC6F92" w14:textId="77777777" w:rsidR="00E56FDD" w:rsidRPr="00161C4F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9F2AE20" w14:textId="77777777" w:rsidR="00E56FDD" w:rsidRPr="00161C4F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6FB6475" w14:textId="77777777" w:rsidR="00E56FDD" w:rsidRPr="00161C4F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0BB0B3EF" w14:textId="77777777" w:rsidR="00E56FDD" w:rsidRPr="00161C4F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C5C6FDA" w14:textId="77777777" w:rsidR="00E56FDD" w:rsidRPr="00161C4F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356BAD9" w14:textId="77777777" w:rsidR="00E56FDD" w:rsidRPr="00161C4F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6F39AA1" w14:textId="77777777" w:rsidR="00E56FDD" w:rsidRPr="00161C4F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tbl>
      <w:tblPr>
        <w:tblStyle w:val="Onopgemaaktetabel3"/>
        <w:tblW w:w="5000" w:type="pct"/>
        <w:jc w:val="center"/>
        <w:tblLook w:val="04A0" w:firstRow="1" w:lastRow="0" w:firstColumn="1" w:lastColumn="0" w:noHBand="0" w:noVBand="1"/>
      </w:tblPr>
      <w:tblGrid>
        <w:gridCol w:w="1648"/>
        <w:gridCol w:w="1781"/>
        <w:gridCol w:w="1300"/>
        <w:gridCol w:w="1525"/>
        <w:gridCol w:w="1557"/>
        <w:gridCol w:w="1544"/>
      </w:tblGrid>
      <w:tr w:rsidR="00B455F0" w:rsidRPr="00161C4F" w14:paraId="13316FFB" w14:textId="77777777" w:rsidTr="005542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81" w:type="pct"/>
            <w:tcBorders>
              <w:top w:val="single" w:sz="4" w:space="0" w:color="auto"/>
              <w:bottom w:val="double" w:sz="4" w:space="0" w:color="auto"/>
            </w:tcBorders>
          </w:tcPr>
          <w:p w14:paraId="38C3972D" w14:textId="3B6D2719" w:rsidR="0038565E" w:rsidRPr="00161C4F" w:rsidRDefault="0038565E" w:rsidP="00B455F0">
            <w:pPr>
              <w:tabs>
                <w:tab w:val="left" w:pos="72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161C4F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Datum</w:t>
            </w:r>
          </w:p>
        </w:tc>
        <w:tc>
          <w:tcPr>
            <w:tcW w:w="952" w:type="pct"/>
            <w:tcBorders>
              <w:top w:val="single" w:sz="4" w:space="0" w:color="auto"/>
              <w:bottom w:val="double" w:sz="4" w:space="0" w:color="auto"/>
            </w:tcBorders>
          </w:tcPr>
          <w:p w14:paraId="428B5FB5" w14:textId="4DC8CD55" w:rsidR="0038565E" w:rsidRPr="00161C4F" w:rsidRDefault="0038565E" w:rsidP="00B455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161C4F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Omschrijving</w:t>
            </w:r>
          </w:p>
        </w:tc>
        <w:tc>
          <w:tcPr>
            <w:tcW w:w="695" w:type="pct"/>
            <w:tcBorders>
              <w:top w:val="single" w:sz="4" w:space="0" w:color="auto"/>
              <w:bottom w:val="double" w:sz="4" w:space="0" w:color="auto"/>
            </w:tcBorders>
          </w:tcPr>
          <w:p w14:paraId="77E36BBB" w14:textId="56598497" w:rsidR="0038565E" w:rsidRPr="00161C4F" w:rsidRDefault="0038565E" w:rsidP="00B455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161C4F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Uurtarief</w:t>
            </w:r>
          </w:p>
        </w:tc>
        <w:tc>
          <w:tcPr>
            <w:tcW w:w="815" w:type="pct"/>
            <w:tcBorders>
              <w:top w:val="single" w:sz="4" w:space="0" w:color="auto"/>
              <w:bottom w:val="double" w:sz="4" w:space="0" w:color="auto"/>
            </w:tcBorders>
          </w:tcPr>
          <w:p w14:paraId="6AA8E1FD" w14:textId="5B6FC95A" w:rsidR="0038565E" w:rsidRPr="00161C4F" w:rsidRDefault="0038565E" w:rsidP="00B455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161C4F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Kwantiteit</w:t>
            </w:r>
          </w:p>
        </w:tc>
        <w:tc>
          <w:tcPr>
            <w:tcW w:w="832" w:type="pct"/>
            <w:tcBorders>
              <w:top w:val="single" w:sz="4" w:space="0" w:color="auto"/>
              <w:bottom w:val="double" w:sz="4" w:space="0" w:color="auto"/>
            </w:tcBorders>
          </w:tcPr>
          <w:p w14:paraId="6BF286E4" w14:textId="34CF44BF" w:rsidR="0038565E" w:rsidRPr="00161C4F" w:rsidRDefault="0038565E" w:rsidP="00B455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proofErr w:type="gramStart"/>
            <w:r w:rsidRPr="00161C4F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Btw tarief</w:t>
            </w:r>
            <w:proofErr w:type="gramEnd"/>
          </w:p>
        </w:tc>
        <w:tc>
          <w:tcPr>
            <w:tcW w:w="825" w:type="pct"/>
            <w:tcBorders>
              <w:top w:val="single" w:sz="4" w:space="0" w:color="auto"/>
              <w:bottom w:val="double" w:sz="4" w:space="0" w:color="auto"/>
            </w:tcBorders>
          </w:tcPr>
          <w:p w14:paraId="522DCCD1" w14:textId="3CF1EB48" w:rsidR="0038565E" w:rsidRPr="00161C4F" w:rsidRDefault="0038565E" w:rsidP="00B455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161C4F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Totaal</w:t>
            </w:r>
          </w:p>
        </w:tc>
      </w:tr>
      <w:tr w:rsidR="00B455F0" w:rsidRPr="00161C4F" w14:paraId="35823B1E" w14:textId="77777777" w:rsidTr="005542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pct"/>
            <w:tcBorders>
              <w:top w:val="double" w:sz="4" w:space="0" w:color="auto"/>
              <w:right w:val="none" w:sz="0" w:space="0" w:color="auto"/>
            </w:tcBorders>
          </w:tcPr>
          <w:p w14:paraId="6AA1A7B4" w14:textId="40E83C46" w:rsidR="0038565E" w:rsidRPr="00161C4F" w:rsidRDefault="00D93DA2" w:rsidP="00482675">
            <w:pPr>
              <w:spacing w:after="160" w:line="259" w:lineRule="auto"/>
              <w:jc w:val="center"/>
              <w:rPr>
                <w:rFonts w:ascii="Times New Roman" w:hAnsi="Times New Roman" w:cs="Times New Roman"/>
                <w:bCs w:val="0"/>
                <w:caps w:val="0"/>
                <w:lang w:val="en-GB"/>
              </w:rPr>
            </w:pPr>
            <w:r w:rsidRPr="00161C4F">
              <w:rPr>
                <w:rFonts w:ascii="Times New Roman" w:hAnsi="Times New Roman" w:cs="Times New Roman"/>
                <w:b w:val="0"/>
                <w:caps w:val="0"/>
                <w:lang w:val="en-GB"/>
              </w:rPr>
              <w:t>{%tr for p in payments</w:t>
            </w:r>
            <w:r w:rsidR="009A3EDD" w:rsidRPr="00161C4F">
              <w:rPr>
                <w:rFonts w:ascii="Times New Roman" w:hAnsi="Times New Roman" w:cs="Times New Roman"/>
                <w:b w:val="0"/>
                <w:caps w:val="0"/>
                <w:lang w:val="en-GB"/>
              </w:rPr>
              <w:t xml:space="preserve"> </w:t>
            </w:r>
            <w:r w:rsidRPr="00161C4F">
              <w:rPr>
                <w:rFonts w:ascii="Times New Roman" w:hAnsi="Times New Roman" w:cs="Times New Roman"/>
                <w:b w:val="0"/>
                <w:caps w:val="0"/>
                <w:lang w:val="en-GB"/>
              </w:rPr>
              <w:t>%}</w:t>
            </w:r>
          </w:p>
        </w:tc>
        <w:tc>
          <w:tcPr>
            <w:tcW w:w="952" w:type="pct"/>
            <w:tcBorders>
              <w:top w:val="double" w:sz="4" w:space="0" w:color="auto"/>
              <w:left w:val="nil"/>
            </w:tcBorders>
          </w:tcPr>
          <w:p w14:paraId="56AB9515" w14:textId="77777777" w:rsidR="0038565E" w:rsidRPr="00161C4F" w:rsidRDefault="0038565E" w:rsidP="00482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695" w:type="pct"/>
            <w:tcBorders>
              <w:top w:val="double" w:sz="4" w:space="0" w:color="auto"/>
            </w:tcBorders>
          </w:tcPr>
          <w:p w14:paraId="0F8327AA" w14:textId="77777777" w:rsidR="0038565E" w:rsidRPr="00161C4F" w:rsidRDefault="0038565E" w:rsidP="00482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815" w:type="pct"/>
            <w:tcBorders>
              <w:top w:val="double" w:sz="4" w:space="0" w:color="auto"/>
            </w:tcBorders>
          </w:tcPr>
          <w:p w14:paraId="359560DA" w14:textId="77777777" w:rsidR="0038565E" w:rsidRPr="00161C4F" w:rsidRDefault="0038565E" w:rsidP="00482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832" w:type="pct"/>
            <w:tcBorders>
              <w:top w:val="double" w:sz="4" w:space="0" w:color="auto"/>
            </w:tcBorders>
          </w:tcPr>
          <w:p w14:paraId="3EB15899" w14:textId="77777777" w:rsidR="0038565E" w:rsidRPr="00161C4F" w:rsidRDefault="0038565E" w:rsidP="00046C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825" w:type="pct"/>
            <w:tcBorders>
              <w:top w:val="double" w:sz="4" w:space="0" w:color="auto"/>
            </w:tcBorders>
          </w:tcPr>
          <w:p w14:paraId="34A0B169" w14:textId="77777777" w:rsidR="0038565E" w:rsidRPr="00161C4F" w:rsidRDefault="0038565E" w:rsidP="00046C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B455F0" w:rsidRPr="00161C4F" w14:paraId="498B3C4E" w14:textId="77777777" w:rsidTr="0055428B">
        <w:trPr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pct"/>
            <w:tcBorders>
              <w:right w:val="none" w:sz="0" w:space="0" w:color="auto"/>
            </w:tcBorders>
          </w:tcPr>
          <w:p w14:paraId="22180270" w14:textId="12C171EA" w:rsidR="0038565E" w:rsidRPr="00161C4F" w:rsidRDefault="00D93DA2" w:rsidP="00482675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  <w:lang w:val="en-GB"/>
              </w:rPr>
            </w:pPr>
            <w:r w:rsidRPr="00161C4F">
              <w:rPr>
                <w:rFonts w:ascii="Times New Roman" w:hAnsi="Times New Roman" w:cs="Times New Roman"/>
                <w:b w:val="0"/>
                <w:caps w:val="0"/>
                <w:lang w:val="en-GB"/>
              </w:rPr>
              <w:t>{{</w:t>
            </w:r>
            <w:proofErr w:type="spellStart"/>
            <w:proofErr w:type="gramStart"/>
            <w:r w:rsidRPr="00161C4F">
              <w:rPr>
                <w:rFonts w:ascii="Times New Roman" w:hAnsi="Times New Roman" w:cs="Times New Roman"/>
                <w:b w:val="0"/>
                <w:caps w:val="0"/>
                <w:lang w:val="en-GB"/>
              </w:rPr>
              <w:t>p.date</w:t>
            </w:r>
            <w:proofErr w:type="spellEnd"/>
            <w:proofErr w:type="gramEnd"/>
            <w:r w:rsidRPr="00161C4F">
              <w:rPr>
                <w:rFonts w:ascii="Times New Roman" w:hAnsi="Times New Roman" w:cs="Times New Roman"/>
                <w:b w:val="0"/>
                <w:caps w:val="0"/>
                <w:lang w:val="en-GB"/>
              </w:rPr>
              <w:t>}}</w:t>
            </w:r>
          </w:p>
        </w:tc>
        <w:tc>
          <w:tcPr>
            <w:tcW w:w="952" w:type="pct"/>
            <w:tcBorders>
              <w:left w:val="nil"/>
            </w:tcBorders>
          </w:tcPr>
          <w:p w14:paraId="0E2254F6" w14:textId="3B2FD2D6" w:rsidR="0038565E" w:rsidRPr="00161C4F" w:rsidRDefault="00D93DA2" w:rsidP="004826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161C4F">
              <w:rPr>
                <w:rFonts w:ascii="Times New Roman" w:hAnsi="Times New Roman" w:cs="Times New Roman"/>
                <w:bCs/>
                <w:lang w:val="en-GB"/>
              </w:rPr>
              <w:t>{{</w:t>
            </w:r>
            <w:proofErr w:type="spellStart"/>
            <w:proofErr w:type="gramStart"/>
            <w:r w:rsidRPr="00161C4F">
              <w:rPr>
                <w:rFonts w:ascii="Times New Roman" w:hAnsi="Times New Roman" w:cs="Times New Roman"/>
                <w:bCs/>
                <w:lang w:val="en-GB"/>
              </w:rPr>
              <w:t>p.description</w:t>
            </w:r>
            <w:proofErr w:type="spellEnd"/>
            <w:proofErr w:type="gramEnd"/>
            <w:r w:rsidRPr="00161C4F">
              <w:rPr>
                <w:rFonts w:ascii="Times New Roman" w:hAnsi="Times New Roman" w:cs="Times New Roman"/>
                <w:bCs/>
                <w:lang w:val="en-GB"/>
              </w:rPr>
              <w:t>}}</w:t>
            </w:r>
          </w:p>
        </w:tc>
        <w:tc>
          <w:tcPr>
            <w:tcW w:w="695" w:type="pct"/>
          </w:tcPr>
          <w:p w14:paraId="562225C7" w14:textId="5E502822" w:rsidR="0038565E" w:rsidRPr="00161C4F" w:rsidRDefault="00B455F0" w:rsidP="004826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161C4F">
              <w:rPr>
                <w:rFonts w:ascii="Times New Roman" w:hAnsi="Times New Roman" w:cs="Times New Roman"/>
                <w:w w:val="110"/>
                <w:sz w:val="20"/>
              </w:rPr>
              <w:t>€</w:t>
            </w:r>
            <w:r w:rsidR="009A3EDD" w:rsidRPr="00161C4F">
              <w:rPr>
                <w:rFonts w:ascii="Times New Roman" w:hAnsi="Times New Roman" w:cs="Times New Roman"/>
                <w:w w:val="110"/>
                <w:sz w:val="20"/>
                <w:lang w:val="nl-NL"/>
              </w:rPr>
              <w:t xml:space="preserve"> </w:t>
            </w:r>
            <w:r w:rsidR="00D93DA2" w:rsidRPr="00161C4F">
              <w:rPr>
                <w:rFonts w:ascii="Times New Roman" w:hAnsi="Times New Roman" w:cs="Times New Roman"/>
                <w:bCs/>
                <w:lang w:val="en-GB"/>
              </w:rPr>
              <w:t>{{</w:t>
            </w:r>
            <w:proofErr w:type="spellStart"/>
            <w:r w:rsidR="00D93DA2" w:rsidRPr="00161C4F">
              <w:rPr>
                <w:rFonts w:ascii="Times New Roman" w:hAnsi="Times New Roman" w:cs="Times New Roman"/>
                <w:bCs/>
                <w:lang w:val="en-GB"/>
              </w:rPr>
              <w:t>p.price</w:t>
            </w:r>
            <w:proofErr w:type="spellEnd"/>
            <w:r w:rsidR="00D93DA2" w:rsidRPr="00161C4F">
              <w:rPr>
                <w:rFonts w:ascii="Times New Roman" w:hAnsi="Times New Roman" w:cs="Times New Roman"/>
                <w:bCs/>
                <w:lang w:val="en-GB"/>
              </w:rPr>
              <w:t>}}</w:t>
            </w:r>
          </w:p>
        </w:tc>
        <w:tc>
          <w:tcPr>
            <w:tcW w:w="815" w:type="pct"/>
          </w:tcPr>
          <w:p w14:paraId="771016E9" w14:textId="2D8F14E1" w:rsidR="0038565E" w:rsidRPr="00161C4F" w:rsidRDefault="00D93DA2" w:rsidP="004826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161C4F">
              <w:rPr>
                <w:rFonts w:ascii="Times New Roman" w:hAnsi="Times New Roman" w:cs="Times New Roman"/>
                <w:bCs/>
                <w:lang w:val="en-GB"/>
              </w:rPr>
              <w:t>{{</w:t>
            </w:r>
            <w:proofErr w:type="spellStart"/>
            <w:proofErr w:type="gramStart"/>
            <w:r w:rsidRPr="00161C4F">
              <w:rPr>
                <w:rFonts w:ascii="Times New Roman" w:hAnsi="Times New Roman" w:cs="Times New Roman"/>
                <w:bCs/>
                <w:lang w:val="en-GB"/>
              </w:rPr>
              <w:t>p.quantity</w:t>
            </w:r>
            <w:proofErr w:type="spellEnd"/>
            <w:proofErr w:type="gramEnd"/>
            <w:r w:rsidR="009A3EDD" w:rsidRPr="00161C4F">
              <w:rPr>
                <w:rFonts w:ascii="Times New Roman" w:hAnsi="Times New Roman" w:cs="Times New Roman"/>
                <w:bCs/>
                <w:lang w:val="en-GB"/>
              </w:rPr>
              <w:t>}</w:t>
            </w:r>
            <w:r w:rsidRPr="00161C4F">
              <w:rPr>
                <w:rFonts w:ascii="Times New Roman" w:hAnsi="Times New Roman" w:cs="Times New Roman"/>
                <w:bCs/>
                <w:lang w:val="en-GB"/>
              </w:rPr>
              <w:t>}</w:t>
            </w:r>
          </w:p>
        </w:tc>
        <w:tc>
          <w:tcPr>
            <w:tcW w:w="832" w:type="pct"/>
          </w:tcPr>
          <w:p w14:paraId="3F4BDDC2" w14:textId="15224224" w:rsidR="0038565E" w:rsidRPr="00161C4F" w:rsidRDefault="00D93DA2" w:rsidP="00046C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161C4F">
              <w:rPr>
                <w:rFonts w:ascii="Times New Roman" w:hAnsi="Times New Roman" w:cs="Times New Roman"/>
                <w:bCs/>
                <w:lang w:val="en-GB"/>
              </w:rPr>
              <w:t>{{</w:t>
            </w:r>
            <w:proofErr w:type="spellStart"/>
            <w:proofErr w:type="gramStart"/>
            <w:r w:rsidRPr="00161C4F">
              <w:rPr>
                <w:rFonts w:ascii="Times New Roman" w:hAnsi="Times New Roman" w:cs="Times New Roman"/>
                <w:bCs/>
                <w:lang w:val="en-GB"/>
              </w:rPr>
              <w:t>p.tax</w:t>
            </w:r>
            <w:r w:rsidR="00DC3F82" w:rsidRPr="00161C4F">
              <w:rPr>
                <w:rFonts w:ascii="Times New Roman" w:hAnsi="Times New Roman" w:cs="Times New Roman"/>
                <w:bCs/>
                <w:lang w:val="en-GB"/>
              </w:rPr>
              <w:t>R</w:t>
            </w:r>
            <w:r w:rsidRPr="00161C4F">
              <w:rPr>
                <w:rFonts w:ascii="Times New Roman" w:hAnsi="Times New Roman" w:cs="Times New Roman"/>
                <w:bCs/>
                <w:lang w:val="en-GB"/>
              </w:rPr>
              <w:t>ate</w:t>
            </w:r>
            <w:proofErr w:type="spellEnd"/>
            <w:proofErr w:type="gramEnd"/>
            <w:r w:rsidRPr="00161C4F">
              <w:rPr>
                <w:rFonts w:ascii="Times New Roman" w:hAnsi="Times New Roman" w:cs="Times New Roman"/>
                <w:bCs/>
                <w:lang w:val="en-GB"/>
              </w:rPr>
              <w:t>}}</w:t>
            </w:r>
            <w:r w:rsidR="009A3EDD" w:rsidRPr="00161C4F">
              <w:rPr>
                <w:rFonts w:ascii="Times New Roman" w:hAnsi="Times New Roman" w:cs="Times New Roman"/>
                <w:bCs/>
                <w:lang w:val="en-GB"/>
              </w:rPr>
              <w:t xml:space="preserve"> </w:t>
            </w:r>
            <w:r w:rsidR="00B455F0" w:rsidRPr="00161C4F">
              <w:rPr>
                <w:rFonts w:ascii="Times New Roman" w:hAnsi="Times New Roman" w:cs="Times New Roman"/>
                <w:bCs/>
                <w:lang w:val="en-GB"/>
              </w:rPr>
              <w:t>%</w:t>
            </w:r>
          </w:p>
        </w:tc>
        <w:tc>
          <w:tcPr>
            <w:tcW w:w="825" w:type="pct"/>
          </w:tcPr>
          <w:p w14:paraId="5C8731B8" w14:textId="58EBA5EA" w:rsidR="0038565E" w:rsidRPr="00161C4F" w:rsidRDefault="00B455F0" w:rsidP="00046C16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lang w:val="en-GB"/>
              </w:rPr>
            </w:pPr>
            <w:r w:rsidRPr="00161C4F">
              <w:rPr>
                <w:rFonts w:ascii="Times New Roman" w:hAnsi="Times New Roman" w:cs="Times New Roman"/>
                <w:w w:val="110"/>
                <w:sz w:val="20"/>
              </w:rPr>
              <w:t>€</w:t>
            </w:r>
            <w:r w:rsidR="00D93DA2" w:rsidRPr="00161C4F">
              <w:rPr>
                <w:rFonts w:ascii="Times New Roman" w:hAnsi="Times New Roman" w:cs="Times New Roman"/>
                <w:bCs/>
                <w:lang w:val="en-GB"/>
              </w:rPr>
              <w:t>{{</w:t>
            </w:r>
            <w:proofErr w:type="spellStart"/>
            <w:r w:rsidR="00D93DA2" w:rsidRPr="00161C4F">
              <w:rPr>
                <w:rFonts w:ascii="Times New Roman" w:hAnsi="Times New Roman" w:cs="Times New Roman"/>
                <w:bCs/>
                <w:lang w:val="en-GB"/>
              </w:rPr>
              <w:t>p.total</w:t>
            </w:r>
            <w:proofErr w:type="spellEnd"/>
            <w:r w:rsidR="00D93DA2" w:rsidRPr="00161C4F">
              <w:rPr>
                <w:rFonts w:ascii="Times New Roman" w:hAnsi="Times New Roman" w:cs="Times New Roman"/>
                <w:bCs/>
                <w:lang w:val="en-GB"/>
              </w:rPr>
              <w:t>}}</w:t>
            </w:r>
          </w:p>
        </w:tc>
      </w:tr>
      <w:tr w:rsidR="00B455F0" w:rsidRPr="00161C4F" w14:paraId="384ED981" w14:textId="77777777" w:rsidTr="005542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" w:type="pct"/>
            <w:tcBorders>
              <w:right w:val="none" w:sz="0" w:space="0" w:color="auto"/>
            </w:tcBorders>
          </w:tcPr>
          <w:p w14:paraId="7ACD8E11" w14:textId="285D0F57" w:rsidR="0038565E" w:rsidRPr="00161C4F" w:rsidRDefault="00D93DA2" w:rsidP="00482675">
            <w:pPr>
              <w:spacing w:after="160" w:line="259" w:lineRule="auto"/>
              <w:jc w:val="center"/>
              <w:rPr>
                <w:rFonts w:ascii="Times New Roman" w:hAnsi="Times New Roman" w:cs="Times New Roman"/>
                <w:bCs w:val="0"/>
                <w:caps w:val="0"/>
                <w:lang w:val="en-GB"/>
              </w:rPr>
            </w:pPr>
            <w:r w:rsidRPr="00161C4F">
              <w:rPr>
                <w:rFonts w:ascii="Times New Roman" w:hAnsi="Times New Roman" w:cs="Times New Roman"/>
                <w:b w:val="0"/>
                <w:caps w:val="0"/>
                <w:lang w:val="en-GB"/>
              </w:rPr>
              <w:t xml:space="preserve">{%tr </w:t>
            </w:r>
            <w:proofErr w:type="spellStart"/>
            <w:r w:rsidRPr="00161C4F">
              <w:rPr>
                <w:rFonts w:ascii="Times New Roman" w:hAnsi="Times New Roman" w:cs="Times New Roman"/>
                <w:b w:val="0"/>
                <w:caps w:val="0"/>
                <w:lang w:val="en-GB"/>
              </w:rPr>
              <w:t>endfor</w:t>
            </w:r>
            <w:proofErr w:type="spellEnd"/>
            <w:r w:rsidR="009A3EDD" w:rsidRPr="00161C4F">
              <w:rPr>
                <w:rFonts w:ascii="Times New Roman" w:hAnsi="Times New Roman" w:cs="Times New Roman"/>
                <w:b w:val="0"/>
                <w:caps w:val="0"/>
                <w:lang w:val="en-GB"/>
              </w:rPr>
              <w:t xml:space="preserve"> </w:t>
            </w:r>
            <w:r w:rsidRPr="00161C4F">
              <w:rPr>
                <w:rFonts w:ascii="Times New Roman" w:hAnsi="Times New Roman" w:cs="Times New Roman"/>
                <w:b w:val="0"/>
                <w:caps w:val="0"/>
                <w:lang w:val="en-GB"/>
              </w:rPr>
              <w:t>%}</w:t>
            </w:r>
          </w:p>
        </w:tc>
        <w:tc>
          <w:tcPr>
            <w:tcW w:w="952" w:type="pct"/>
            <w:tcBorders>
              <w:left w:val="nil"/>
            </w:tcBorders>
          </w:tcPr>
          <w:p w14:paraId="3AD01E68" w14:textId="77777777" w:rsidR="0038565E" w:rsidRPr="00161C4F" w:rsidRDefault="0038565E" w:rsidP="00482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695" w:type="pct"/>
          </w:tcPr>
          <w:p w14:paraId="5D2B5BEA" w14:textId="77777777" w:rsidR="0038565E" w:rsidRPr="00161C4F" w:rsidRDefault="0038565E" w:rsidP="00482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815" w:type="pct"/>
          </w:tcPr>
          <w:p w14:paraId="6371FB91" w14:textId="77777777" w:rsidR="0038565E" w:rsidRPr="00161C4F" w:rsidRDefault="0038565E" w:rsidP="00482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832" w:type="pct"/>
          </w:tcPr>
          <w:p w14:paraId="26CCE888" w14:textId="77777777" w:rsidR="0038565E" w:rsidRPr="00161C4F" w:rsidRDefault="0038565E" w:rsidP="00046C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825" w:type="pct"/>
            <w:tcBorders>
              <w:bottom w:val="single" w:sz="4" w:space="0" w:color="auto"/>
            </w:tcBorders>
          </w:tcPr>
          <w:p w14:paraId="1E0170BE" w14:textId="77777777" w:rsidR="0038565E" w:rsidRPr="00161C4F" w:rsidRDefault="0038565E" w:rsidP="00046C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C92BD2" w:rsidRPr="00161C4F" w14:paraId="35A999DB" w14:textId="77777777" w:rsidTr="0055428B">
        <w:trPr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5" w:type="pct"/>
            <w:gridSpan w:val="5"/>
            <w:tcBorders>
              <w:right w:val="single" w:sz="12" w:space="0" w:color="7F7F7F" w:themeColor="text1" w:themeTint="80"/>
            </w:tcBorders>
            <w:shd w:val="clear" w:color="auto" w:fill="auto"/>
          </w:tcPr>
          <w:p w14:paraId="6EA88551" w14:textId="57ABB9D5" w:rsidR="00CA4C22" w:rsidRPr="00161C4F" w:rsidRDefault="0057095C" w:rsidP="00CA4C22">
            <w:pPr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  <w:lang w:val="en-GB"/>
              </w:rPr>
            </w:pPr>
            <w:proofErr w:type="spellStart"/>
            <w:r w:rsidRPr="00161C4F">
              <w:rPr>
                <w:rFonts w:ascii="Times New Roman" w:hAnsi="Times New Roman" w:cs="Times New Roman"/>
                <w:bCs w:val="0"/>
                <w:caps w:val="0"/>
                <w:sz w:val="24"/>
                <w:szCs w:val="24"/>
                <w:lang w:val="en-GB"/>
              </w:rPr>
              <w:t>Totaal</w:t>
            </w:r>
            <w:proofErr w:type="spellEnd"/>
            <w:r w:rsidRPr="00161C4F">
              <w:rPr>
                <w:rFonts w:ascii="Times New Roman" w:hAnsi="Times New Roman" w:cs="Times New Roman"/>
                <w:bCs w:val="0"/>
                <w:caps w:val="0"/>
                <w:sz w:val="24"/>
                <w:szCs w:val="24"/>
                <w:lang w:val="en-GB"/>
              </w:rPr>
              <w:t xml:space="preserve"> excl. BTW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12" w:space="0" w:color="7F7F7F" w:themeColor="text1" w:themeTint="80"/>
            </w:tcBorders>
            <w:shd w:val="clear" w:color="auto" w:fill="auto"/>
          </w:tcPr>
          <w:p w14:paraId="520F7288" w14:textId="29CB4586" w:rsidR="00CA4C22" w:rsidRPr="00161C4F" w:rsidRDefault="00B455F0" w:rsidP="00046C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nl-NL"/>
              </w:rPr>
            </w:pPr>
            <w:r w:rsidRPr="00161C4F">
              <w:rPr>
                <w:rFonts w:ascii="Times New Roman" w:hAnsi="Times New Roman" w:cs="Times New Roman"/>
                <w:w w:val="110"/>
                <w:sz w:val="20"/>
              </w:rPr>
              <w:t>€</w:t>
            </w:r>
            <w:r w:rsidRPr="00161C4F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{{</w:t>
            </w:r>
            <w:proofErr w:type="spellStart"/>
            <w:r w:rsidRPr="00161C4F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totalExcl</w:t>
            </w:r>
            <w:proofErr w:type="spellEnd"/>
            <w:r w:rsidRPr="00161C4F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}}</w:t>
            </w:r>
          </w:p>
        </w:tc>
      </w:tr>
      <w:tr w:rsidR="00CA5404" w:rsidRPr="00161C4F" w14:paraId="41E34E0F" w14:textId="77777777" w:rsidTr="005542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5" w:type="pct"/>
            <w:gridSpan w:val="5"/>
            <w:tcBorders>
              <w:right w:val="single" w:sz="12" w:space="0" w:color="7F7F7F" w:themeColor="text1" w:themeTint="80"/>
            </w:tcBorders>
            <w:shd w:val="clear" w:color="auto" w:fill="auto"/>
          </w:tcPr>
          <w:p w14:paraId="73BEE4A4" w14:textId="5CCA6DEB" w:rsidR="00CA4C22" w:rsidRPr="00161C4F" w:rsidRDefault="0057095C" w:rsidP="00CA4C22">
            <w:pPr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  <w:lang w:val="en-GB"/>
              </w:rPr>
            </w:pPr>
            <w:r w:rsidRPr="00161C4F">
              <w:rPr>
                <w:rFonts w:ascii="Times New Roman" w:hAnsi="Times New Roman" w:cs="Times New Roman"/>
                <w:bCs w:val="0"/>
                <w:caps w:val="0"/>
                <w:sz w:val="24"/>
                <w:szCs w:val="24"/>
                <w:lang w:val="en-GB"/>
              </w:rPr>
              <w:t>BTW</w:t>
            </w:r>
          </w:p>
        </w:tc>
        <w:tc>
          <w:tcPr>
            <w:tcW w:w="825" w:type="pct"/>
            <w:tcBorders>
              <w:left w:val="single" w:sz="12" w:space="0" w:color="7F7F7F" w:themeColor="text1" w:themeTint="80"/>
            </w:tcBorders>
            <w:shd w:val="clear" w:color="auto" w:fill="auto"/>
          </w:tcPr>
          <w:p w14:paraId="7D566B26" w14:textId="055AB9ED" w:rsidR="00CA4C22" w:rsidRPr="00161C4F" w:rsidRDefault="00B455F0" w:rsidP="00046C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161C4F">
              <w:rPr>
                <w:rFonts w:ascii="Times New Roman" w:hAnsi="Times New Roman" w:cs="Times New Roman"/>
                <w:w w:val="110"/>
                <w:sz w:val="20"/>
              </w:rPr>
              <w:t>€</w:t>
            </w:r>
            <w:r w:rsidRPr="00161C4F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{{</w:t>
            </w:r>
            <w:proofErr w:type="spellStart"/>
            <w:r w:rsidRPr="00161C4F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tax</w:t>
            </w:r>
            <w:proofErr w:type="spellEnd"/>
            <w:r w:rsidRPr="00161C4F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}}</w:t>
            </w:r>
          </w:p>
        </w:tc>
      </w:tr>
      <w:tr w:rsidR="00C92BD2" w:rsidRPr="00161C4F" w14:paraId="0A546B1B" w14:textId="77777777" w:rsidTr="0055428B">
        <w:trPr>
          <w:trHeight w:val="2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5" w:type="pct"/>
            <w:gridSpan w:val="5"/>
            <w:tcBorders>
              <w:right w:val="single" w:sz="12" w:space="0" w:color="7F7F7F" w:themeColor="text1" w:themeTint="80"/>
            </w:tcBorders>
            <w:shd w:val="clear" w:color="auto" w:fill="auto"/>
          </w:tcPr>
          <w:p w14:paraId="54781A50" w14:textId="525D4BAB" w:rsidR="00CA4C22" w:rsidRPr="00161C4F" w:rsidRDefault="0057095C" w:rsidP="00CA4C22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161C4F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T</w:t>
            </w:r>
            <w:r w:rsidRPr="00161C4F">
              <w:rPr>
                <w:rFonts w:ascii="Times New Roman" w:hAnsi="Times New Roman" w:cs="Times New Roman"/>
                <w:caps w:val="0"/>
                <w:sz w:val="24"/>
                <w:szCs w:val="24"/>
              </w:rPr>
              <w:t xml:space="preserve">otaal incl. </w:t>
            </w:r>
            <w:r w:rsidRPr="00161C4F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BTW</w:t>
            </w:r>
          </w:p>
        </w:tc>
        <w:tc>
          <w:tcPr>
            <w:tcW w:w="825" w:type="pct"/>
            <w:tcBorders>
              <w:left w:val="single" w:sz="12" w:space="0" w:color="7F7F7F" w:themeColor="text1" w:themeTint="80"/>
              <w:bottom w:val="single" w:sz="4" w:space="0" w:color="auto"/>
            </w:tcBorders>
            <w:shd w:val="clear" w:color="auto" w:fill="auto"/>
          </w:tcPr>
          <w:p w14:paraId="1E9662AE" w14:textId="3C6D41CA" w:rsidR="00CA4C22" w:rsidRPr="00161C4F" w:rsidRDefault="00B455F0" w:rsidP="00046C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nl-NL"/>
              </w:rPr>
            </w:pPr>
            <w:r w:rsidRPr="00161C4F">
              <w:rPr>
                <w:rFonts w:ascii="Times New Roman" w:hAnsi="Times New Roman" w:cs="Times New Roman"/>
                <w:w w:val="110"/>
                <w:sz w:val="20"/>
              </w:rPr>
              <w:t>€</w:t>
            </w:r>
            <w:r w:rsidRPr="00161C4F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{{</w:t>
            </w:r>
            <w:proofErr w:type="spellStart"/>
            <w:r w:rsidRPr="00161C4F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total</w:t>
            </w:r>
            <w:proofErr w:type="spellEnd"/>
            <w:r w:rsidRPr="00161C4F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}}</w:t>
            </w:r>
          </w:p>
        </w:tc>
      </w:tr>
    </w:tbl>
    <w:p w14:paraId="1B64584A" w14:textId="77777777" w:rsidR="00D93DA2" w:rsidRPr="00161C4F" w:rsidRDefault="00D93DA2">
      <w:pPr>
        <w:rPr>
          <w:rFonts w:ascii="Times New Roman" w:hAnsi="Times New Roman" w:cs="Times New Roman"/>
          <w:b/>
          <w:lang w:val="en-GB"/>
        </w:rPr>
      </w:pPr>
    </w:p>
    <w:p w14:paraId="6C9D097C" w14:textId="53AAA4B5" w:rsidR="00335630" w:rsidRPr="00161C4F" w:rsidRDefault="00CC4314" w:rsidP="006E3AE6">
      <w:pPr>
        <w:spacing w:before="170"/>
        <w:jc w:val="both"/>
        <w:rPr>
          <w:rFonts w:ascii="Times New Roman" w:hAnsi="Times New Roman" w:cs="Times New Roman"/>
          <w:b/>
          <w:sz w:val="28"/>
        </w:rPr>
      </w:pPr>
      <w:r w:rsidRPr="00161C4F">
        <w:rPr>
          <w:rFonts w:ascii="Times New Roman" w:hAnsi="Times New Roman" w:cs="Times New Roman"/>
          <w:b/>
          <w:w w:val="120"/>
          <w:sz w:val="28"/>
          <w:lang w:val="nl-NL"/>
        </w:rPr>
        <w:t>B</w:t>
      </w:r>
      <w:r w:rsidR="00335630" w:rsidRPr="00161C4F">
        <w:rPr>
          <w:rFonts w:ascii="Times New Roman" w:hAnsi="Times New Roman" w:cs="Times New Roman"/>
          <w:b/>
          <w:w w:val="120"/>
          <w:sz w:val="28"/>
        </w:rPr>
        <w:t>etaling</w:t>
      </w:r>
      <w:r w:rsidR="00335630" w:rsidRPr="00161C4F">
        <w:rPr>
          <w:rFonts w:ascii="Times New Roman" w:hAnsi="Times New Roman" w:cs="Times New Roman"/>
          <w:b/>
          <w:spacing w:val="52"/>
          <w:w w:val="120"/>
          <w:sz w:val="28"/>
        </w:rPr>
        <w:t xml:space="preserve"> </w:t>
      </w:r>
      <w:r w:rsidR="00335630" w:rsidRPr="00161C4F">
        <w:rPr>
          <w:rFonts w:ascii="Times New Roman" w:hAnsi="Times New Roman" w:cs="Times New Roman"/>
          <w:b/>
          <w:w w:val="120"/>
          <w:sz w:val="28"/>
        </w:rPr>
        <w:t>instructies:</w:t>
      </w:r>
    </w:p>
    <w:p w14:paraId="5F81CA37" w14:textId="44362D60" w:rsidR="00335630" w:rsidRPr="00161C4F" w:rsidRDefault="00335630" w:rsidP="00161C4F">
      <w:pPr>
        <w:pStyle w:val="Geenafstand"/>
        <w:rPr>
          <w:rFonts w:ascii="Times New Roman" w:hAnsi="Times New Roman" w:cs="Times New Roman"/>
          <w:b/>
          <w:bCs/>
          <w:sz w:val="20"/>
          <w:szCs w:val="20"/>
          <w:lang w:val="nl-NL"/>
        </w:rPr>
      </w:pPr>
      <w:r w:rsidRPr="00161C4F">
        <w:rPr>
          <w:rFonts w:ascii="Times New Roman" w:hAnsi="Times New Roman" w:cs="Times New Roman"/>
          <w:w w:val="110"/>
          <w:sz w:val="20"/>
        </w:rPr>
        <w:t xml:space="preserve">Wij verzoeken u vriendelijk het bedrag van </w:t>
      </w:r>
      <w:r w:rsidR="00CC4314" w:rsidRPr="00161C4F">
        <w:rPr>
          <w:rFonts w:ascii="Times New Roman" w:hAnsi="Times New Roman" w:cs="Times New Roman"/>
          <w:w w:val="110"/>
          <w:sz w:val="20"/>
        </w:rPr>
        <w:t>€</w:t>
      </w:r>
      <w:r w:rsidR="00CC4314" w:rsidRPr="00161C4F">
        <w:rPr>
          <w:rFonts w:ascii="Times New Roman" w:hAnsi="Times New Roman" w:cs="Times New Roman"/>
          <w:w w:val="110"/>
          <w:sz w:val="20"/>
          <w:lang w:val="nl-NL"/>
        </w:rPr>
        <w:t>{{</w:t>
      </w:r>
      <w:proofErr w:type="spellStart"/>
      <w:r w:rsidR="00CC4314" w:rsidRPr="00161C4F">
        <w:rPr>
          <w:rFonts w:ascii="Times New Roman" w:hAnsi="Times New Roman" w:cs="Times New Roman"/>
          <w:w w:val="110"/>
          <w:sz w:val="20"/>
          <w:lang w:val="nl-NL"/>
        </w:rPr>
        <w:t>total</w:t>
      </w:r>
      <w:proofErr w:type="spellEnd"/>
      <w:r w:rsidR="00CC4314" w:rsidRPr="00161C4F">
        <w:rPr>
          <w:rFonts w:ascii="Times New Roman" w:hAnsi="Times New Roman" w:cs="Times New Roman"/>
          <w:w w:val="110"/>
          <w:sz w:val="20"/>
          <w:lang w:val="nl-NL"/>
        </w:rPr>
        <w:t>}}</w:t>
      </w:r>
      <w:r w:rsidRPr="00161C4F">
        <w:rPr>
          <w:rFonts w:ascii="Times New Roman" w:hAnsi="Times New Roman" w:cs="Times New Roman"/>
          <w:b/>
          <w:w w:val="110"/>
          <w:sz w:val="20"/>
        </w:rPr>
        <w:t xml:space="preserve"> </w:t>
      </w:r>
      <w:r w:rsidRPr="00161C4F">
        <w:rPr>
          <w:rFonts w:ascii="Times New Roman" w:hAnsi="Times New Roman" w:cs="Times New Roman"/>
          <w:w w:val="110"/>
          <w:sz w:val="20"/>
        </w:rPr>
        <w:t xml:space="preserve">binnen </w:t>
      </w:r>
      <w:r w:rsidRPr="00161C4F">
        <w:rPr>
          <w:rFonts w:ascii="Times New Roman" w:hAnsi="Times New Roman" w:cs="Times New Roman"/>
          <w:b/>
          <w:w w:val="110"/>
          <w:sz w:val="20"/>
        </w:rPr>
        <w:t xml:space="preserve">30 dagen </w:t>
      </w:r>
      <w:r w:rsidRPr="00161C4F">
        <w:rPr>
          <w:rFonts w:ascii="Times New Roman" w:hAnsi="Times New Roman" w:cs="Times New Roman"/>
          <w:w w:val="110"/>
          <w:sz w:val="20"/>
        </w:rPr>
        <w:t>over te maken naar rekeningnum</w:t>
      </w:r>
      <w:r w:rsidRPr="00161C4F">
        <w:rPr>
          <w:rFonts w:ascii="Times New Roman" w:hAnsi="Times New Roman" w:cs="Times New Roman"/>
          <w:w w:val="120"/>
          <w:sz w:val="20"/>
        </w:rPr>
        <w:t xml:space="preserve">mer </w:t>
      </w:r>
      <w:r w:rsidR="00CC4314" w:rsidRPr="00161C4F">
        <w:rPr>
          <w:rFonts w:ascii="Times New Roman" w:eastAsia="Calibri" w:hAnsi="Times New Roman" w:cs="Times New Roman"/>
          <w:w w:val="125"/>
          <w:sz w:val="20"/>
          <w:lang w:val="nl-NL"/>
        </w:rPr>
        <w:t>NL62INGB0105500178</w:t>
      </w:r>
      <w:r w:rsidR="0006145A" w:rsidRPr="00161C4F">
        <w:rPr>
          <w:rFonts w:ascii="Times New Roman" w:eastAsia="Calibri" w:hAnsi="Times New Roman" w:cs="Times New Roman"/>
          <w:w w:val="125"/>
          <w:sz w:val="20"/>
          <w:lang w:val="nl-NL"/>
        </w:rPr>
        <w:t xml:space="preserve"> </w:t>
      </w:r>
      <w:r w:rsidRPr="00161C4F">
        <w:rPr>
          <w:rFonts w:ascii="Times New Roman" w:hAnsi="Times New Roman" w:cs="Times New Roman"/>
          <w:w w:val="120"/>
          <w:sz w:val="20"/>
        </w:rPr>
        <w:t xml:space="preserve">ten name van </w:t>
      </w:r>
      <w:r w:rsidR="00161C4F" w:rsidRPr="00161C4F">
        <w:rPr>
          <w:rFonts w:ascii="Times New Roman" w:hAnsi="Times New Roman" w:cs="Times New Roman"/>
          <w:b/>
          <w:bCs/>
          <w:w w:val="135"/>
          <w:sz w:val="20"/>
          <w:szCs w:val="20"/>
          <w:lang w:val="nl-NL"/>
        </w:rPr>
        <w:t>VOF-CALISTRENGTH</w:t>
      </w:r>
      <w:r w:rsidR="00161C4F" w:rsidRPr="00161C4F">
        <w:rPr>
          <w:rFonts w:ascii="Times New Roman" w:hAnsi="Times New Roman" w:cs="Times New Roman"/>
          <w:w w:val="135"/>
          <w:sz w:val="20"/>
          <w:szCs w:val="20"/>
          <w:lang w:val="nl-NL"/>
        </w:rPr>
        <w:t xml:space="preserve"> </w:t>
      </w:r>
      <w:r w:rsidRPr="00161C4F">
        <w:rPr>
          <w:rFonts w:ascii="Times New Roman" w:hAnsi="Times New Roman" w:cs="Times New Roman"/>
          <w:w w:val="120"/>
          <w:sz w:val="20"/>
        </w:rPr>
        <w:t xml:space="preserve">te Delft onder vermelding van </w:t>
      </w:r>
      <w:r w:rsidRPr="00161C4F">
        <w:rPr>
          <w:rFonts w:ascii="Times New Roman" w:hAnsi="Times New Roman" w:cs="Times New Roman"/>
          <w:w w:val="110"/>
          <w:sz w:val="20"/>
        </w:rPr>
        <w:t>factuurnummer</w:t>
      </w:r>
      <w:r w:rsidRPr="00161C4F">
        <w:rPr>
          <w:rFonts w:ascii="Times New Roman" w:hAnsi="Times New Roman" w:cs="Times New Roman"/>
          <w:spacing w:val="1"/>
          <w:w w:val="110"/>
          <w:sz w:val="20"/>
        </w:rPr>
        <w:t xml:space="preserve"> </w:t>
      </w:r>
      <w:r w:rsidR="00CC4314" w:rsidRPr="00161C4F">
        <w:rPr>
          <w:rFonts w:ascii="Times New Roman" w:eastAsia="Calibri" w:hAnsi="Times New Roman" w:cs="Times New Roman"/>
          <w:w w:val="105"/>
          <w:sz w:val="20"/>
          <w:lang w:val="nl-NL"/>
        </w:rPr>
        <w:t>{{</w:t>
      </w:r>
      <w:proofErr w:type="spellStart"/>
      <w:r w:rsidR="00CC4314" w:rsidRPr="00161C4F">
        <w:rPr>
          <w:rFonts w:ascii="Times New Roman" w:eastAsia="Calibri" w:hAnsi="Times New Roman" w:cs="Times New Roman"/>
          <w:w w:val="105"/>
          <w:sz w:val="20"/>
          <w:lang w:val="nl-NL"/>
        </w:rPr>
        <w:t>invoiceNumber</w:t>
      </w:r>
      <w:proofErr w:type="spellEnd"/>
      <w:r w:rsidR="00CC4314" w:rsidRPr="00161C4F">
        <w:rPr>
          <w:rFonts w:ascii="Times New Roman" w:eastAsia="Calibri" w:hAnsi="Times New Roman" w:cs="Times New Roman"/>
          <w:w w:val="105"/>
          <w:sz w:val="20"/>
          <w:lang w:val="nl-NL"/>
        </w:rPr>
        <w:t>}}</w:t>
      </w:r>
    </w:p>
    <w:p w14:paraId="2BA407F5" w14:textId="77777777" w:rsidR="00335630" w:rsidRPr="00161C4F" w:rsidRDefault="00335630">
      <w:pPr>
        <w:rPr>
          <w:rFonts w:ascii="Times New Roman" w:hAnsi="Times New Roman" w:cs="Times New Roman"/>
          <w:b/>
        </w:rPr>
      </w:pPr>
    </w:p>
    <w:sectPr w:rsidR="00335630" w:rsidRPr="00161C4F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092375" w14:textId="77777777" w:rsidR="00B3165E" w:rsidRDefault="00B3165E" w:rsidP="00DE532F">
      <w:pPr>
        <w:spacing w:after="0" w:line="240" w:lineRule="auto"/>
      </w:pPr>
      <w:r>
        <w:separator/>
      </w:r>
    </w:p>
  </w:endnote>
  <w:endnote w:type="continuationSeparator" w:id="0">
    <w:p w14:paraId="51D000DB" w14:textId="77777777" w:rsidR="00B3165E" w:rsidRDefault="00B3165E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Voetteks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4E4DC2" w14:textId="77777777" w:rsidR="00B3165E" w:rsidRDefault="00B3165E" w:rsidP="00DE532F">
      <w:pPr>
        <w:spacing w:after="0" w:line="240" w:lineRule="auto"/>
      </w:pPr>
      <w:r>
        <w:separator/>
      </w:r>
    </w:p>
  </w:footnote>
  <w:footnote w:type="continuationSeparator" w:id="0">
    <w:p w14:paraId="01F9E2BD" w14:textId="77777777" w:rsidR="00B3165E" w:rsidRDefault="00B3165E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6AB6"/>
    <w:rsid w:val="000229F9"/>
    <w:rsid w:val="00036415"/>
    <w:rsid w:val="00046C16"/>
    <w:rsid w:val="0006145A"/>
    <w:rsid w:val="000D25CF"/>
    <w:rsid w:val="0011449A"/>
    <w:rsid w:val="001221A5"/>
    <w:rsid w:val="001558AB"/>
    <w:rsid w:val="00161C4F"/>
    <w:rsid w:val="00167FBB"/>
    <w:rsid w:val="001C77EF"/>
    <w:rsid w:val="001D73FA"/>
    <w:rsid w:val="001E03F4"/>
    <w:rsid w:val="00225A88"/>
    <w:rsid w:val="00225B84"/>
    <w:rsid w:val="002A1FF7"/>
    <w:rsid w:val="002A54C3"/>
    <w:rsid w:val="002D16E1"/>
    <w:rsid w:val="002E4AFA"/>
    <w:rsid w:val="00315E2B"/>
    <w:rsid w:val="00335630"/>
    <w:rsid w:val="003629B6"/>
    <w:rsid w:val="00363E0C"/>
    <w:rsid w:val="0038565E"/>
    <w:rsid w:val="0038602B"/>
    <w:rsid w:val="003951BF"/>
    <w:rsid w:val="00406078"/>
    <w:rsid w:val="00482675"/>
    <w:rsid w:val="004C2C23"/>
    <w:rsid w:val="004E711A"/>
    <w:rsid w:val="00517237"/>
    <w:rsid w:val="00526D6D"/>
    <w:rsid w:val="0055428B"/>
    <w:rsid w:val="0057095C"/>
    <w:rsid w:val="005A49B5"/>
    <w:rsid w:val="005B3557"/>
    <w:rsid w:val="005D59EB"/>
    <w:rsid w:val="0062348F"/>
    <w:rsid w:val="0069071F"/>
    <w:rsid w:val="0069644E"/>
    <w:rsid w:val="006A7533"/>
    <w:rsid w:val="006B2633"/>
    <w:rsid w:val="006B411B"/>
    <w:rsid w:val="006E34B4"/>
    <w:rsid w:val="006E3AE6"/>
    <w:rsid w:val="006E54E7"/>
    <w:rsid w:val="00704E9D"/>
    <w:rsid w:val="00721B1E"/>
    <w:rsid w:val="00742317"/>
    <w:rsid w:val="007A2A9A"/>
    <w:rsid w:val="007B0F3C"/>
    <w:rsid w:val="007C01CB"/>
    <w:rsid w:val="008253AB"/>
    <w:rsid w:val="00834359"/>
    <w:rsid w:val="008559F8"/>
    <w:rsid w:val="00861902"/>
    <w:rsid w:val="00861B32"/>
    <w:rsid w:val="0087114E"/>
    <w:rsid w:val="0092457E"/>
    <w:rsid w:val="00935BDA"/>
    <w:rsid w:val="00943651"/>
    <w:rsid w:val="00951836"/>
    <w:rsid w:val="0097535F"/>
    <w:rsid w:val="009A3EDD"/>
    <w:rsid w:val="009E661B"/>
    <w:rsid w:val="00A11297"/>
    <w:rsid w:val="00A31B21"/>
    <w:rsid w:val="00A56D9C"/>
    <w:rsid w:val="00A66FC7"/>
    <w:rsid w:val="00A756C0"/>
    <w:rsid w:val="00AD6771"/>
    <w:rsid w:val="00AD700E"/>
    <w:rsid w:val="00B14EAC"/>
    <w:rsid w:val="00B3165E"/>
    <w:rsid w:val="00B455F0"/>
    <w:rsid w:val="00B706CC"/>
    <w:rsid w:val="00B91CF5"/>
    <w:rsid w:val="00C121DE"/>
    <w:rsid w:val="00C92BD2"/>
    <w:rsid w:val="00CA4C22"/>
    <w:rsid w:val="00CA5404"/>
    <w:rsid w:val="00CC4314"/>
    <w:rsid w:val="00CF4F2A"/>
    <w:rsid w:val="00CF6A2F"/>
    <w:rsid w:val="00D52350"/>
    <w:rsid w:val="00D93DA2"/>
    <w:rsid w:val="00DC3F82"/>
    <w:rsid w:val="00DE532F"/>
    <w:rsid w:val="00E0093C"/>
    <w:rsid w:val="00E0500F"/>
    <w:rsid w:val="00E56FDD"/>
    <w:rsid w:val="00E70A63"/>
    <w:rsid w:val="00EA4A60"/>
    <w:rsid w:val="00F01BE0"/>
    <w:rsid w:val="00F921E6"/>
    <w:rsid w:val="00FD6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elraster">
    <w:name w:val="Table Grid"/>
    <w:basedOn w:val="Standaardtabe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ardalinea-lettertype"/>
    <w:uiPriority w:val="99"/>
    <w:unhideWhenUsed/>
    <w:rsid w:val="001C77EF"/>
    <w:rPr>
      <w:color w:val="0563C1" w:themeColor="hyperlink"/>
      <w:u w:val="single"/>
    </w:rPr>
  </w:style>
  <w:style w:type="paragraph" w:styleId="Geenafstand">
    <w:name w:val="No Spacing"/>
    <w:uiPriority w:val="1"/>
    <w:qFormat/>
    <w:rsid w:val="001C77EF"/>
    <w:pPr>
      <w:spacing w:after="0" w:line="240" w:lineRule="auto"/>
    </w:pPr>
  </w:style>
  <w:style w:type="character" w:customStyle="1" w:styleId="Kop2Char">
    <w:name w:val="Kop 2 Char"/>
    <w:basedOn w:val="Standaardalinea-lettertype"/>
    <w:link w:val="Kop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Rastertabel4-Accent1">
    <w:name w:val="Grid Table 4 Accent 1"/>
    <w:basedOn w:val="Standaardtabe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Rastertabel2-Accent5">
    <w:name w:val="Grid Table 2 Accent 5"/>
    <w:basedOn w:val="Standaardtabe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Rastertabel3-Accent5">
    <w:name w:val="Grid Table 3 Accent 5"/>
    <w:basedOn w:val="Standaardtabe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jsttabel1licht-Accent5">
    <w:name w:val="List Table 1 Light Accent 5"/>
    <w:basedOn w:val="Standaardtabe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jsttabel2">
    <w:name w:val="List Table 2"/>
    <w:basedOn w:val="Standaardtabe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Onopgemaaktetabel5">
    <w:name w:val="Plain Table 5"/>
    <w:basedOn w:val="Standaardtabe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Onopgemaaktetabel3">
    <w:name w:val="Plain Table 3"/>
    <w:basedOn w:val="Standaardtabe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jsttabel5donker-Accent5">
    <w:name w:val="List Table 5 Dark Accent 5"/>
    <w:basedOn w:val="Standaardtabe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Rastertabel5donker-Accent1">
    <w:name w:val="Grid Table 5 Dark Accent 1"/>
    <w:basedOn w:val="Standaardtabe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Rastertabel5donker">
    <w:name w:val="Grid Table 5 Dark"/>
    <w:basedOn w:val="Standaardtabe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Rastertabel4-Accent3">
    <w:name w:val="Grid Table 4 Accent 3"/>
    <w:basedOn w:val="Standaardtabe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Koptekst">
    <w:name w:val="header"/>
    <w:basedOn w:val="Standaard"/>
    <w:link w:val="Koptekst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DE532F"/>
  </w:style>
  <w:style w:type="paragraph" w:styleId="Voettekst">
    <w:name w:val="footer"/>
    <w:basedOn w:val="Standaard"/>
    <w:link w:val="Voettekst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DE532F"/>
  </w:style>
  <w:style w:type="character" w:styleId="Onopgelostemelding">
    <w:name w:val="Unresolved Mention"/>
    <w:basedOn w:val="Standaardalinea-lettertype"/>
    <w:uiPriority w:val="99"/>
    <w:semiHidden/>
    <w:unhideWhenUsed/>
    <w:rsid w:val="00335630"/>
    <w:rPr>
      <w:color w:val="605E5C"/>
      <w:shd w:val="clear" w:color="auto" w:fill="E1DFDD"/>
    </w:rPr>
  </w:style>
  <w:style w:type="paragraph" w:styleId="Titel">
    <w:name w:val="Title"/>
    <w:basedOn w:val="Standaard"/>
    <w:link w:val="TitelChar"/>
    <w:uiPriority w:val="10"/>
    <w:qFormat/>
    <w:rsid w:val="00335630"/>
    <w:pPr>
      <w:widowControl w:val="0"/>
      <w:autoSpaceDE w:val="0"/>
      <w:autoSpaceDN w:val="0"/>
      <w:spacing w:after="0" w:line="575" w:lineRule="exact"/>
      <w:ind w:left="219"/>
    </w:pPr>
    <w:rPr>
      <w:rFonts w:ascii="Calibri" w:eastAsia="Calibri" w:hAnsi="Calibri" w:cs="Calibri"/>
      <w:b/>
      <w:bCs/>
      <w:sz w:val="49"/>
      <w:szCs w:val="49"/>
      <w:lang w:val="nl-NL"/>
    </w:rPr>
  </w:style>
  <w:style w:type="character" w:customStyle="1" w:styleId="TitelChar">
    <w:name w:val="Titel Char"/>
    <w:basedOn w:val="Standaardalinea-lettertype"/>
    <w:link w:val="Titel"/>
    <w:uiPriority w:val="10"/>
    <w:rsid w:val="00335630"/>
    <w:rPr>
      <w:rFonts w:ascii="Calibri" w:eastAsia="Calibri" w:hAnsi="Calibri" w:cs="Calibri"/>
      <w:b/>
      <w:bCs/>
      <w:sz w:val="49"/>
      <w:szCs w:val="49"/>
      <w:lang w:val="nl-NL"/>
    </w:rPr>
  </w:style>
  <w:style w:type="paragraph" w:customStyle="1" w:styleId="DecimalAligned">
    <w:name w:val="Decimal Aligned"/>
    <w:basedOn w:val="Standaard"/>
    <w:uiPriority w:val="40"/>
    <w:qFormat/>
    <w:rsid w:val="00943651"/>
    <w:pPr>
      <w:tabs>
        <w:tab w:val="decimal" w:pos="360"/>
      </w:tabs>
      <w:spacing w:after="200" w:line="276" w:lineRule="auto"/>
    </w:pPr>
    <w:rPr>
      <w:rFonts w:eastAsiaTheme="minorEastAsia" w:cs="Times New Roman"/>
      <w:lang w:val="nl-NL" w:eastAsia="nl-NL"/>
    </w:rPr>
  </w:style>
  <w:style w:type="paragraph" w:styleId="Voetnoottekst">
    <w:name w:val="footnote text"/>
    <w:basedOn w:val="Standaard"/>
    <w:link w:val="VoetnoottekstChar"/>
    <w:uiPriority w:val="99"/>
    <w:unhideWhenUsed/>
    <w:rsid w:val="00943651"/>
    <w:pPr>
      <w:spacing w:after="0" w:line="240" w:lineRule="auto"/>
    </w:pPr>
    <w:rPr>
      <w:rFonts w:eastAsiaTheme="minorEastAsia" w:cs="Times New Roman"/>
      <w:sz w:val="20"/>
      <w:szCs w:val="20"/>
      <w:lang w:val="nl-NL" w:eastAsia="nl-NL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943651"/>
    <w:rPr>
      <w:rFonts w:eastAsiaTheme="minorEastAsia" w:cs="Times New Roman"/>
      <w:sz w:val="20"/>
      <w:szCs w:val="20"/>
      <w:lang w:val="nl-NL" w:eastAsia="nl-NL"/>
    </w:rPr>
  </w:style>
  <w:style w:type="character" w:styleId="Subtielebenadrukking">
    <w:name w:val="Subtle Emphasis"/>
    <w:basedOn w:val="Standaardalinea-lettertype"/>
    <w:uiPriority w:val="19"/>
    <w:qFormat/>
    <w:rsid w:val="00943651"/>
    <w:rPr>
      <w:i/>
      <w:iCs/>
    </w:rPr>
  </w:style>
  <w:style w:type="table" w:styleId="Lichtearcering-accent1">
    <w:name w:val="Light Shading Accent 1"/>
    <w:basedOn w:val="Standaardtabel"/>
    <w:uiPriority w:val="60"/>
    <w:rsid w:val="00943651"/>
    <w:pPr>
      <w:spacing w:after="0" w:line="240" w:lineRule="auto"/>
    </w:pPr>
    <w:rPr>
      <w:rFonts w:eastAsiaTheme="minorEastAsia"/>
      <w:color w:val="2E74B5" w:themeColor="accent1" w:themeShade="BF"/>
      <w:lang w:val="nl-NL" w:eastAsia="nl-NL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y@gmail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y@gmail.com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mailto:y@gmai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6</TotalTime>
  <Pages>1</Pages>
  <Words>122</Words>
  <Characters>671</Characters>
  <Application>Microsoft Office Word</Application>
  <DocSecurity>0</DocSecurity>
  <Lines>5</Lines>
  <Paragraphs>1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Philip</cp:lastModifiedBy>
  <cp:revision>34</cp:revision>
  <dcterms:created xsi:type="dcterms:W3CDTF">2024-03-31T20:59:00Z</dcterms:created>
  <dcterms:modified xsi:type="dcterms:W3CDTF">2024-05-19T14:06:00Z</dcterms:modified>
</cp:coreProperties>
</file>